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750E4" w14:textId="77777777" w:rsidR="008B7150" w:rsidRPr="008B7150" w:rsidRDefault="008B7150" w:rsidP="00ED2938">
      <w:pPr>
        <w:jc w:val="center"/>
        <w:rPr>
          <w:b/>
          <w:sz w:val="20"/>
          <w:szCs w:val="20"/>
        </w:rPr>
      </w:pPr>
    </w:p>
    <w:p w14:paraId="4546FC77" w14:textId="77777777" w:rsidR="00ED2938" w:rsidRDefault="00E34AD1" w:rsidP="00ED2938">
      <w:pPr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Prijavni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obrazac</w:t>
      </w:r>
      <w:proofErr w:type="spellEnd"/>
      <w:r>
        <w:rPr>
          <w:b/>
          <w:sz w:val="36"/>
          <w:szCs w:val="36"/>
        </w:rPr>
        <w:t xml:space="preserve"> za </w:t>
      </w:r>
      <w:proofErr w:type="spellStart"/>
      <w:r>
        <w:rPr>
          <w:b/>
          <w:sz w:val="36"/>
          <w:szCs w:val="36"/>
        </w:rPr>
        <w:t>korisnike</w:t>
      </w:r>
      <w:proofErr w:type="spellEnd"/>
    </w:p>
    <w:p w14:paraId="4F503F91" w14:textId="77777777" w:rsidR="008B7150" w:rsidRPr="008B7150" w:rsidRDefault="008B7150" w:rsidP="00ED2938">
      <w:pPr>
        <w:jc w:val="center"/>
        <w:rPr>
          <w:b/>
          <w:sz w:val="10"/>
          <w:szCs w:val="10"/>
        </w:rPr>
      </w:pPr>
    </w:p>
    <w:tbl>
      <w:tblPr>
        <w:tblStyle w:val="TableGrid"/>
        <w:tblW w:w="10490" w:type="dxa"/>
        <w:tblInd w:w="-743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1305"/>
        <w:gridCol w:w="397"/>
        <w:gridCol w:w="373"/>
        <w:gridCol w:w="519"/>
        <w:gridCol w:w="208"/>
        <w:gridCol w:w="851"/>
        <w:gridCol w:w="204"/>
        <w:gridCol w:w="42"/>
        <w:gridCol w:w="251"/>
        <w:gridCol w:w="36"/>
        <w:gridCol w:w="351"/>
        <w:gridCol w:w="1021"/>
        <w:gridCol w:w="504"/>
        <w:gridCol w:w="34"/>
        <w:gridCol w:w="130"/>
        <w:gridCol w:w="403"/>
        <w:gridCol w:w="885"/>
        <w:gridCol w:w="249"/>
        <w:gridCol w:w="346"/>
        <w:gridCol w:w="192"/>
        <w:gridCol w:w="171"/>
        <w:gridCol w:w="1905"/>
        <w:gridCol w:w="113"/>
      </w:tblGrid>
      <w:tr w:rsidR="008B7150" w:rsidRPr="008A7535" w14:paraId="1C5E0973" w14:textId="77777777" w:rsidTr="002E214D">
        <w:trPr>
          <w:trHeight w:hRule="exact" w:val="397"/>
        </w:trPr>
        <w:tc>
          <w:tcPr>
            <w:tcW w:w="10490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4A36B73" w14:textId="77777777" w:rsidR="008B7150" w:rsidRPr="008B7150" w:rsidRDefault="005951F9" w:rsidP="00C26F50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</w:pPr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LIČNI PODACI (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avezan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unos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!</w:t>
            </w:r>
            <w:r w:rsidR="00E502BE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)</w:t>
            </w:r>
            <w:r w:rsidR="00E502BE" w:rsidRPr="008B7150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</w:p>
        </w:tc>
      </w:tr>
      <w:tr w:rsidR="008B7150" w:rsidRPr="008A7535" w14:paraId="206C1B45" w14:textId="77777777" w:rsidTr="002E214D">
        <w:trPr>
          <w:trHeight w:val="184"/>
        </w:trPr>
        <w:tc>
          <w:tcPr>
            <w:tcW w:w="1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E9D3F1E" w14:textId="77777777" w:rsidR="008B7150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</w:rPr>
              <w:t xml:space="preserve">Ime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i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prezime</w:t>
            </w:r>
            <w:proofErr w:type="spellEnd"/>
          </w:p>
        </w:tc>
        <w:tc>
          <w:tcPr>
            <w:tcW w:w="4394" w:type="dxa"/>
            <w:gridSpan w:val="1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B4088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6378B0E" w14:textId="77777777" w:rsidR="008B7150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</w:rPr>
              <w:t xml:space="preserve">Datum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rođenja</w:t>
            </w:r>
            <w:proofErr w:type="spellEnd"/>
          </w:p>
        </w:tc>
        <w:tc>
          <w:tcPr>
            <w:tcW w:w="2976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7644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E53574" w:rsidRPr="008A7535" w14:paraId="1BFD76CC" w14:textId="77777777" w:rsidTr="002E214D">
        <w:trPr>
          <w:trHeight w:val="184"/>
        </w:trPr>
        <w:tc>
          <w:tcPr>
            <w:tcW w:w="1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E5EF69D" w14:textId="77777777" w:rsidR="00E53574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</w:rPr>
              <w:t>Pol</w:t>
            </w:r>
          </w:p>
        </w:tc>
        <w:tc>
          <w:tcPr>
            <w:tcW w:w="2197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</w:tcPr>
          <w:p w14:paraId="4C27C8FD" w14:textId="77777777" w:rsidR="00E53574" w:rsidRPr="008A7535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Muški</w:t>
            </w:r>
            <w:proofErr w:type="spellEnd"/>
            <w:r w:rsidR="00E53574">
              <w:rPr>
                <w:rFonts w:ascii="Arial Narrow" w:hAnsi="Arial Narrow" w:cs="Times New Roman"/>
                <w:bCs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</w:rPr>
                <w:id w:val="125285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574">
                  <w:rPr>
                    <w:rFonts w:ascii="MS Gothic" w:eastAsia="MS Gothic" w:hAnsi="MS Gothic" w:cs="Times New Roman" w:hint="eastAsia"/>
                    <w:bCs/>
                  </w:rPr>
                  <w:t>☐</w:t>
                </w:r>
              </w:sdtContent>
            </w:sdt>
          </w:p>
        </w:tc>
        <w:tc>
          <w:tcPr>
            <w:tcW w:w="219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5677BD" w14:textId="77777777" w:rsidR="00E53574" w:rsidRPr="008A7535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Ženski</w:t>
            </w:r>
            <w:proofErr w:type="spellEnd"/>
            <w:r w:rsidR="00E53574">
              <w:rPr>
                <w:rFonts w:ascii="Arial Narrow" w:hAnsi="Arial Narrow" w:cs="Times New Roman"/>
                <w:bCs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</w:rPr>
                <w:id w:val="-168535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574">
                  <w:rPr>
                    <w:rFonts w:ascii="MS Gothic" w:eastAsia="MS Gothic" w:hAnsi="MS Gothic" w:cs="Times New Roman" w:hint="eastAsia"/>
                    <w:bCs/>
                  </w:rPr>
                  <w:t>☐</w:t>
                </w:r>
              </w:sdtContent>
            </w:sdt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93C61BA" w14:textId="23C51AE2" w:rsidR="00E53574" w:rsidRPr="008B7150" w:rsidRDefault="00C71638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Mobilni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tel</w:t>
            </w:r>
            <w:proofErr w:type="spellEnd"/>
          </w:p>
        </w:tc>
        <w:tc>
          <w:tcPr>
            <w:tcW w:w="2976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E1521" w14:textId="77777777" w:rsidR="00E53574" w:rsidRPr="008A7535" w:rsidRDefault="00E53574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B7150" w:rsidRPr="008A7535" w14:paraId="4C1E27D4" w14:textId="77777777" w:rsidTr="002E214D">
        <w:trPr>
          <w:trHeight w:val="184"/>
        </w:trPr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5C3217C" w14:textId="0BE70380" w:rsidR="008B7150" w:rsidRPr="008B7150" w:rsidRDefault="00C71638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Adresa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>:</w:t>
            </w:r>
          </w:p>
        </w:tc>
        <w:tc>
          <w:tcPr>
            <w:tcW w:w="4394" w:type="dxa"/>
            <w:gridSpan w:val="12"/>
            <w:vMerge w:val="restar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886CA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887A6B6" w14:textId="4643B9BB" w:rsidR="008B7150" w:rsidRPr="008B7150" w:rsidRDefault="00C71638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Fiksni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tel</w:t>
            </w:r>
            <w:proofErr w:type="spellEnd"/>
          </w:p>
        </w:tc>
        <w:tc>
          <w:tcPr>
            <w:tcW w:w="2976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357DA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C26F50" w:rsidRPr="008A7535" w14:paraId="6D6F679B" w14:textId="77777777" w:rsidTr="002E214D">
        <w:trPr>
          <w:trHeight w:val="184"/>
        </w:trPr>
        <w:tc>
          <w:tcPr>
            <w:tcW w:w="170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BEABD7E" w14:textId="77777777" w:rsidR="00C26F50" w:rsidRPr="008B7150" w:rsidRDefault="00C26F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4394" w:type="dxa"/>
            <w:gridSpan w:val="12"/>
            <w:vMerge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45D92" w14:textId="77777777" w:rsidR="00C26F50" w:rsidRPr="008A7535" w:rsidRDefault="00C26F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63678DE" w14:textId="079A1FA3" w:rsidR="00C26F50" w:rsidRPr="008B7150" w:rsidRDefault="00C71638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8B7150">
              <w:rPr>
                <w:rFonts w:ascii="Arial Narrow" w:hAnsi="Arial Narrow" w:cs="Times New Roman"/>
                <w:b/>
                <w:bCs/>
              </w:rPr>
              <w:t>Email</w:t>
            </w:r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adresa</w:t>
            </w:r>
            <w:proofErr w:type="spellEnd"/>
          </w:p>
        </w:tc>
        <w:tc>
          <w:tcPr>
            <w:tcW w:w="2976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7936B" w14:textId="77777777" w:rsidR="00C26F50" w:rsidRPr="008A7535" w:rsidRDefault="00C26F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B7150" w:rsidRPr="008A7535" w14:paraId="129198BC" w14:textId="77777777" w:rsidTr="002E214D">
        <w:trPr>
          <w:trHeight w:hRule="exact" w:val="113"/>
        </w:trPr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E7F5D5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48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CEAADE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19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7DF338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E88CC1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9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96C80AF" w14:textId="77777777"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2E214D" w:rsidRPr="008B7150" w14:paraId="29907E47" w14:textId="77777777" w:rsidTr="002E214D">
        <w:trPr>
          <w:gridAfter w:val="1"/>
          <w:wAfter w:w="113" w:type="dxa"/>
          <w:trHeight w:hRule="exact" w:val="397"/>
        </w:trPr>
        <w:tc>
          <w:tcPr>
            <w:tcW w:w="10377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FBE7B63" w14:textId="77777777" w:rsidR="002E214D" w:rsidRPr="008B7150" w:rsidRDefault="002E214D" w:rsidP="00001049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Nivo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razovanja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avezan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unos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!)</w:t>
            </w:r>
          </w:p>
        </w:tc>
      </w:tr>
      <w:tr w:rsidR="002E214D" w14:paraId="5AC13A02" w14:textId="77777777" w:rsidTr="002E214D">
        <w:trPr>
          <w:gridAfter w:val="1"/>
          <w:wAfter w:w="113" w:type="dxa"/>
          <w:trHeight w:val="454"/>
        </w:trPr>
        <w:tc>
          <w:tcPr>
            <w:tcW w:w="2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492031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 xml:space="preserve">Bez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, </w:t>
            </w:r>
            <w:proofErr w:type="spellStart"/>
            <w:r>
              <w:rPr>
                <w:rFonts w:ascii="Arial Narrow" w:hAnsi="Arial Narrow" w:cs="Times New Roman"/>
                <w:bCs/>
              </w:rPr>
              <w:t>nezavrše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osnov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0)</w:t>
            </w:r>
          </w:p>
        </w:tc>
        <w:tc>
          <w:tcPr>
            <w:tcW w:w="20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4CCB2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Osnov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–</w:t>
            </w:r>
          </w:p>
          <w:p w14:paraId="250D9ACA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1)</w:t>
            </w:r>
          </w:p>
        </w:tc>
        <w:tc>
          <w:tcPr>
            <w:tcW w:w="20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F7EDDC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Dvogodiš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red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2)</w:t>
            </w:r>
          </w:p>
        </w:tc>
        <w:tc>
          <w:tcPr>
            <w:tcW w:w="20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6CC66B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Trogodiš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red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3)</w:t>
            </w:r>
          </w:p>
        </w:tc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04EB3C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Četvorogodiš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red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4)</w:t>
            </w:r>
          </w:p>
        </w:tc>
      </w:tr>
      <w:tr w:rsidR="002E214D" w14:paraId="061F00B3" w14:textId="77777777" w:rsidTr="002E214D">
        <w:trPr>
          <w:gridAfter w:val="1"/>
          <w:wAfter w:w="113" w:type="dxa"/>
          <w:trHeight w:val="454"/>
        </w:trPr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DB3711" w14:textId="77777777" w:rsidR="002E214D" w:rsidRDefault="002E214D" w:rsidP="00001049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Majstorsko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/ </w:t>
            </w:r>
            <w:proofErr w:type="spellStart"/>
            <w:r>
              <w:rPr>
                <w:rFonts w:ascii="Arial Narrow" w:hAnsi="Arial Narrow" w:cs="Times New Roman"/>
                <w:bCs/>
              </w:rPr>
              <w:t>Specijalističko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obrazovanj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5)</w:t>
            </w:r>
          </w:p>
        </w:tc>
        <w:tc>
          <w:tcPr>
            <w:tcW w:w="296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DC66F0" w14:textId="77777777" w:rsidR="002E214D" w:rsidRDefault="002E214D" w:rsidP="00001049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Visok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trukov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</w:t>
            </w:r>
            <w:proofErr w:type="spellStart"/>
            <w:r>
              <w:rPr>
                <w:rFonts w:ascii="Arial Narrow" w:hAnsi="Arial Narrow" w:cs="Times New Roman"/>
                <w:bCs/>
              </w:rPr>
              <w:t>viš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)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ili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osnovn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akademsk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tudij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6)</w:t>
            </w:r>
          </w:p>
        </w:tc>
        <w:tc>
          <w:tcPr>
            <w:tcW w:w="255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65BDE8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Integrisan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i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master </w:t>
            </w:r>
            <w:proofErr w:type="spellStart"/>
            <w:r>
              <w:rPr>
                <w:rFonts w:ascii="Arial Narrow" w:hAnsi="Arial Narrow" w:cs="Times New Roman"/>
                <w:bCs/>
              </w:rPr>
              <w:t>studij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7)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335A61" w14:textId="77777777" w:rsidR="002E214D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Doktorat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8)</w:t>
            </w:r>
          </w:p>
        </w:tc>
      </w:tr>
      <w:tr w:rsidR="002E214D" w:rsidRPr="008B7150" w14:paraId="0BA70DEB" w14:textId="77777777" w:rsidTr="002E214D">
        <w:trPr>
          <w:gridAfter w:val="1"/>
          <w:wAfter w:w="113" w:type="dxa"/>
          <w:trHeight w:val="437"/>
        </w:trPr>
        <w:tc>
          <w:tcPr>
            <w:tcW w:w="38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E6A951D" w14:textId="77777777" w:rsidR="002E214D" w:rsidRPr="00781237" w:rsidRDefault="002E214D" w:rsidP="00001049">
            <w:pPr>
              <w:pStyle w:val="Default"/>
              <w:rPr>
                <w:rFonts w:ascii="Arial Narrow" w:hAnsi="Arial Narrow" w:cs="Times New Roman"/>
                <w:bCs/>
                <w:lang w:val="es-ES"/>
              </w:rPr>
            </w:pPr>
            <w:proofErr w:type="spellStart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>Obeležite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>nivo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 xml:space="preserve"> u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>odgovarajućem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>polju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lang w:val="es-ES"/>
              </w:rPr>
              <w:t>iznad</w:t>
            </w:r>
            <w:proofErr w:type="spellEnd"/>
          </w:p>
        </w:tc>
        <w:tc>
          <w:tcPr>
            <w:tcW w:w="6520" w:type="dxa"/>
            <w:gridSpan w:val="15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75B52" w14:textId="77777777" w:rsidR="002E214D" w:rsidRPr="008B7150" w:rsidRDefault="002E214D" w:rsidP="00001049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Steče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diploma</w:t>
            </w:r>
            <w:r w:rsidRPr="008B7150">
              <w:rPr>
                <w:rFonts w:ascii="Arial Narrow" w:hAnsi="Arial Narrow" w:cs="Times New Roman"/>
                <w:bCs/>
              </w:rPr>
              <w:t>:</w:t>
            </w:r>
          </w:p>
        </w:tc>
      </w:tr>
      <w:tr w:rsidR="002E214D" w:rsidRPr="008A7535" w14:paraId="26A07D64" w14:textId="77777777" w:rsidTr="002E214D">
        <w:trPr>
          <w:gridAfter w:val="1"/>
          <w:wAfter w:w="113" w:type="dxa"/>
          <w:trHeight w:val="397"/>
        </w:trPr>
        <w:tc>
          <w:tcPr>
            <w:tcW w:w="1305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CD9B88" w14:textId="77777777" w:rsidR="002E214D" w:rsidRPr="008B7150" w:rsidRDefault="002E214D" w:rsidP="00001049">
            <w:pPr>
              <w:pStyle w:val="Default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Obrazovna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institucija</w:t>
            </w:r>
            <w:proofErr w:type="spellEnd"/>
          </w:p>
        </w:tc>
        <w:tc>
          <w:tcPr>
            <w:tcW w:w="9072" w:type="dxa"/>
            <w:gridSpan w:val="21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4D47BDC" w14:textId="77777777" w:rsidR="002E214D" w:rsidRPr="008A7535" w:rsidRDefault="002E214D" w:rsidP="00001049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Koju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t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pohađali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</w:t>
            </w:r>
            <w:proofErr w:type="spellStart"/>
            <w:r>
              <w:rPr>
                <w:rFonts w:ascii="Arial Narrow" w:hAnsi="Arial Narrow" w:cs="Times New Roman"/>
                <w:bCs/>
              </w:rPr>
              <w:t>završili</w:t>
            </w:r>
            <w:proofErr w:type="spellEnd"/>
            <w:r>
              <w:rPr>
                <w:rFonts w:ascii="Arial Narrow" w:hAnsi="Arial Narrow" w:cs="Times New Roman"/>
                <w:bCs/>
              </w:rPr>
              <w:t>)</w:t>
            </w:r>
          </w:p>
        </w:tc>
      </w:tr>
      <w:tr w:rsidR="002E214D" w:rsidRPr="008A7535" w14:paraId="2C36FE49" w14:textId="77777777" w:rsidTr="002E214D">
        <w:trPr>
          <w:gridAfter w:val="1"/>
          <w:wAfter w:w="113" w:type="dxa"/>
          <w:trHeight w:val="397"/>
        </w:trPr>
        <w:tc>
          <w:tcPr>
            <w:tcW w:w="1305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5F73054" w14:textId="77777777" w:rsidR="002E214D" w:rsidRPr="008A7535" w:rsidRDefault="002E214D" w:rsidP="0000104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9072" w:type="dxa"/>
            <w:gridSpan w:val="21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FFE7" w14:textId="77777777" w:rsidR="002E214D" w:rsidRPr="008A7535" w:rsidRDefault="002E214D" w:rsidP="00001049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Koju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trenutno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pohađate</w:t>
            </w:r>
            <w:proofErr w:type="spellEnd"/>
          </w:p>
        </w:tc>
      </w:tr>
      <w:tr w:rsidR="002200C1" w:rsidRPr="008A7535" w14:paraId="1FBB3C1E" w14:textId="77777777" w:rsidTr="002E214D">
        <w:trPr>
          <w:trHeight w:hRule="exact" w:val="113"/>
        </w:trPr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BB2BE3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436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8F827A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14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8D4216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9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142D0F93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5951F9" w:rsidRPr="008A7535" w14:paraId="68CC46C2" w14:textId="77777777" w:rsidTr="002E214D">
        <w:trPr>
          <w:trHeight w:hRule="exact" w:val="397"/>
        </w:trPr>
        <w:tc>
          <w:tcPr>
            <w:tcW w:w="10490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6CFE09D6" w14:textId="77777777" w:rsidR="005951F9" w:rsidRPr="004D3A3A" w:rsidRDefault="005951F9" w:rsidP="005951F9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sr-Latn-RS"/>
              </w:rPr>
            </w:pPr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sr-Latn-RS"/>
              </w:rPr>
              <w:t>NEDAVNO RADNO ISKUSTVO</w:t>
            </w:r>
          </w:p>
        </w:tc>
      </w:tr>
      <w:tr w:rsidR="002200C1" w:rsidRPr="008A7535" w14:paraId="67A2E7D3" w14:textId="77777777" w:rsidTr="002E214D"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C36F97" w14:textId="77777777" w:rsidR="002200C1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Poslodavac</w:t>
            </w:r>
            <w:proofErr w:type="spellEnd"/>
          </w:p>
        </w:tc>
        <w:tc>
          <w:tcPr>
            <w:tcW w:w="4360" w:type="dxa"/>
            <w:gridSpan w:val="11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9D025F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  <w:tc>
          <w:tcPr>
            <w:tcW w:w="1452" w:type="dxa"/>
            <w:gridSpan w:val="4"/>
            <w:vMerge w:val="restar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70BC92" w14:textId="77777777" w:rsidR="005951F9" w:rsidRPr="005951F9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 w:rsidRPr="005951F9">
              <w:rPr>
                <w:rFonts w:ascii="Arial Narrow" w:hAnsi="Arial Narrow" w:cs="Times New Roman"/>
                <w:bCs/>
              </w:rPr>
              <w:t xml:space="preserve">Period </w:t>
            </w:r>
            <w:proofErr w:type="spellStart"/>
            <w:r w:rsidRPr="005951F9">
              <w:rPr>
                <w:rFonts w:ascii="Arial Narrow" w:hAnsi="Arial Narrow" w:cs="Times New Roman"/>
                <w:bCs/>
              </w:rPr>
              <w:t>angažovanja</w:t>
            </w:r>
            <w:proofErr w:type="spellEnd"/>
          </w:p>
          <w:p w14:paraId="58FF0082" w14:textId="77777777" w:rsidR="002200C1" w:rsidRPr="008B7150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 w:rsidRPr="005951F9">
              <w:rPr>
                <w:rFonts w:ascii="Arial Narrow" w:hAnsi="Arial Narrow" w:cs="Times New Roman"/>
                <w:bCs/>
              </w:rPr>
              <w:t>(od – do):</w:t>
            </w:r>
          </w:p>
        </w:tc>
        <w:tc>
          <w:tcPr>
            <w:tcW w:w="2976" w:type="dxa"/>
            <w:gridSpan w:val="6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C36267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</w:tr>
      <w:tr w:rsidR="002200C1" w:rsidRPr="008A7535" w14:paraId="43D3962E" w14:textId="77777777" w:rsidTr="002E214D"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FA484C2" w14:textId="77777777" w:rsidR="002200C1" w:rsidRPr="00C454DC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60" w:type="dxa"/>
            <w:gridSpan w:val="11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585F107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  <w:tc>
          <w:tcPr>
            <w:tcW w:w="1452" w:type="dxa"/>
            <w:gridSpan w:val="4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E7C5868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976" w:type="dxa"/>
            <w:gridSpan w:val="6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876D5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</w:tr>
      <w:tr w:rsidR="005951F9" w:rsidRPr="00781237" w14:paraId="6875B536" w14:textId="77777777" w:rsidTr="002E214D"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354385" w14:textId="77777777" w:rsidR="005951F9" w:rsidRPr="003F437D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  <w:lang w:val="sr-Latn-RS"/>
              </w:rPr>
              <w:t>Informacije o radnom mestu</w:t>
            </w:r>
          </w:p>
        </w:tc>
        <w:tc>
          <w:tcPr>
            <w:tcW w:w="2835" w:type="dxa"/>
            <w:gridSpan w:val="9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6C12DE" w14:textId="77777777" w:rsidR="005951F9" w:rsidRPr="008B7150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Naziv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radnog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mesta</w:t>
            </w:r>
            <w:proofErr w:type="spellEnd"/>
          </w:p>
        </w:tc>
        <w:tc>
          <w:tcPr>
            <w:tcW w:w="5953" w:type="dxa"/>
            <w:gridSpan w:val="1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1CA869" w14:textId="77777777" w:rsidR="005951F9" w:rsidRPr="004D3A3A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Osnovni zadaci i odgovornosti na radnom mestu</w:t>
            </w:r>
          </w:p>
        </w:tc>
      </w:tr>
      <w:tr w:rsidR="002200C1" w:rsidRPr="008A7535" w14:paraId="1F2F79D3" w14:textId="77777777" w:rsidTr="002E214D"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B5B622" w14:textId="77777777" w:rsidR="002200C1" w:rsidRPr="00781237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  <w:lang w:val="es-ES"/>
              </w:rPr>
            </w:pPr>
          </w:p>
        </w:tc>
        <w:tc>
          <w:tcPr>
            <w:tcW w:w="2835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18DDD8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  <w:tc>
          <w:tcPr>
            <w:tcW w:w="5953" w:type="dxa"/>
            <w:gridSpan w:val="1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035061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</w:tr>
      <w:tr w:rsidR="002200C1" w:rsidRPr="008A7535" w14:paraId="4E6CE51B" w14:textId="77777777" w:rsidTr="002E214D"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614C4B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835" w:type="dxa"/>
            <w:gridSpan w:val="9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EB8E5BC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  <w:tc>
          <w:tcPr>
            <w:tcW w:w="5953" w:type="dxa"/>
            <w:gridSpan w:val="1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4D50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</w:tr>
      <w:tr w:rsidR="002200C1" w:rsidRPr="008A7535" w14:paraId="12084047" w14:textId="77777777" w:rsidTr="002E214D">
        <w:trPr>
          <w:trHeight w:hRule="exact" w:val="113"/>
        </w:trPr>
        <w:tc>
          <w:tcPr>
            <w:tcW w:w="6629" w:type="dxa"/>
            <w:gridSpan w:val="16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29E1E24" w14:textId="77777777"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86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46F7230B" w14:textId="77777777"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2200C1" w:rsidRPr="00781237" w14:paraId="6D15B71E" w14:textId="77777777" w:rsidTr="002E214D">
        <w:trPr>
          <w:trHeight w:hRule="exact" w:val="397"/>
        </w:trPr>
        <w:tc>
          <w:tcPr>
            <w:tcW w:w="10490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6196B11E" w14:textId="77777777" w:rsidR="002200C1" w:rsidRPr="00781237" w:rsidRDefault="005951F9" w:rsidP="004520C5">
            <w:pPr>
              <w:pStyle w:val="Default"/>
              <w:rPr>
                <w:rFonts w:ascii="Arial Narrow" w:hAnsi="Arial Narrow" w:cs="Times New Roman"/>
                <w:b/>
                <w:bCs/>
                <w:i/>
                <w:sz w:val="22"/>
                <w:szCs w:val="22"/>
                <w:lang w:val="es-ES"/>
              </w:rPr>
            </w:pPr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TRENUTNI STATUS (</w:t>
            </w:r>
            <w:proofErr w:type="spellStart"/>
            <w:proofErr w:type="gramStart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obavezan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 xml:space="preserve"> unos!</w:t>
            </w:r>
            <w:proofErr w:type="gramEnd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)</w:t>
            </w:r>
            <w:r w:rsidR="002200C1"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 xml:space="preserve">- </w:t>
            </w:r>
            <w:r w:rsidR="004520C5"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(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moguć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odabir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više</w:t>
            </w:r>
            <w:proofErr w:type="spellEnd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polja</w:t>
            </w:r>
            <w:proofErr w:type="spellEnd"/>
            <w:r w:rsidR="002200C1" w:rsidRPr="00781237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s-ES"/>
              </w:rPr>
              <w:t>)</w:t>
            </w:r>
          </w:p>
        </w:tc>
      </w:tr>
      <w:tr w:rsidR="00E34AD1" w:rsidRPr="008A7535" w14:paraId="751EDD91" w14:textId="77777777" w:rsidTr="002E214D">
        <w:trPr>
          <w:trHeight w:val="397"/>
        </w:trPr>
        <w:tc>
          <w:tcPr>
            <w:tcW w:w="28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51EF753" w14:textId="4D65B12C" w:rsidR="00E34AD1" w:rsidRPr="004D3A3A" w:rsidRDefault="00C8715C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Učenik/ca / student/kinja</w:t>
            </w:r>
          </w:p>
        </w:tc>
        <w:sdt>
          <w:sdtPr>
            <w:rPr>
              <w:rFonts w:ascii="Arial Narrow" w:hAnsi="Arial Narrow" w:cs="Times New Roman"/>
              <w:bCs/>
              <w:lang w:val="sr-Latn-RS"/>
            </w:rPr>
            <w:id w:val="-470979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40032E0D" w14:textId="77777777"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 w:val="sr-Latn-RS"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 w:val="sr-Latn-RS"/>
                  </w:rPr>
                  <w:t>☐</w:t>
                </w:r>
              </w:p>
            </w:tc>
          </w:sdtContent>
        </w:sdt>
        <w:tc>
          <w:tcPr>
            <w:tcW w:w="4819" w:type="dxa"/>
            <w:gridSpan w:val="15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0A8F26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Obrazovna institucija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>: ______________________________</w:t>
            </w:r>
          </w:p>
        </w:tc>
        <w:tc>
          <w:tcPr>
            <w:tcW w:w="2018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28A43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Razred (godina)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>:     _______</w:t>
            </w:r>
          </w:p>
        </w:tc>
      </w:tr>
      <w:tr w:rsidR="00E34AD1" w:rsidRPr="008A7535" w14:paraId="5E5CE241" w14:textId="77777777" w:rsidTr="002E214D">
        <w:trPr>
          <w:trHeight w:val="397"/>
        </w:trPr>
        <w:tc>
          <w:tcPr>
            <w:tcW w:w="28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C26EA7A" w14:textId="43AED28D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Nezaposlen</w:t>
            </w:r>
            <w:r w:rsidR="00C8715C">
              <w:rPr>
                <w:rFonts w:ascii="Arial Narrow" w:hAnsi="Arial Narrow" w:cs="Times New Roman"/>
                <w:bCs/>
                <w:lang w:val="sr-Latn-RS"/>
              </w:rPr>
              <w:t>/a</w:t>
            </w:r>
          </w:p>
        </w:tc>
        <w:sdt>
          <w:sdtPr>
            <w:rPr>
              <w:rFonts w:ascii="Arial Narrow" w:hAnsi="Arial Narrow" w:cs="Times New Roman"/>
              <w:bCs/>
              <w:lang w:val="sr-Latn-RS"/>
            </w:rPr>
            <w:id w:val="-1389870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3BFE2C41" w14:textId="77777777"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 w:val="sr-Latn-RS"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 w:val="sr-Latn-RS"/>
                  </w:rPr>
                  <w:t>☐</w:t>
                </w:r>
              </w:p>
            </w:tc>
          </w:sdtContent>
        </w:sdt>
        <w:tc>
          <w:tcPr>
            <w:tcW w:w="6837" w:type="dxa"/>
            <w:gridSpan w:val="17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7C9A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 xml:space="preserve">Počev od 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 xml:space="preserve"> ___________________________</w:t>
            </w:r>
          </w:p>
        </w:tc>
      </w:tr>
      <w:tr w:rsidR="00E34AD1" w:rsidRPr="008A7535" w14:paraId="030EBF78" w14:textId="77777777" w:rsidTr="002E214D">
        <w:trPr>
          <w:trHeight w:val="397"/>
        </w:trPr>
        <w:tc>
          <w:tcPr>
            <w:tcW w:w="28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C60CE4D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Na evidenciji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 xml:space="preserve"> NS</w:t>
            </w:r>
            <w:r>
              <w:rPr>
                <w:rFonts w:ascii="Arial Narrow" w:hAnsi="Arial Narrow" w:cs="Times New Roman"/>
                <w:bCs/>
                <w:lang w:val="sr-Latn-RS"/>
              </w:rPr>
              <w:t>Z</w:t>
            </w:r>
          </w:p>
        </w:tc>
        <w:sdt>
          <w:sdtPr>
            <w:rPr>
              <w:rFonts w:ascii="Arial Narrow" w:hAnsi="Arial Narrow" w:cs="Times New Roman"/>
              <w:bCs/>
              <w:lang w:val="sr-Latn-RS"/>
            </w:rPr>
            <w:id w:val="-1476364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18D72F06" w14:textId="77777777"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 w:val="sr-Latn-RS"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 w:val="sr-Latn-RS"/>
                  </w:rPr>
                  <w:t>☐</w:t>
                </w:r>
              </w:p>
            </w:tc>
          </w:sdtContent>
        </w:sdt>
        <w:tc>
          <w:tcPr>
            <w:tcW w:w="4110" w:type="dxa"/>
            <w:gridSpan w:val="1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233C4DC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 xml:space="preserve">Filijala / ispostava: 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 xml:space="preserve"> _____</w:t>
            </w:r>
            <w:r>
              <w:rPr>
                <w:rFonts w:ascii="Arial Narrow" w:hAnsi="Arial Narrow" w:cs="Times New Roman"/>
                <w:bCs/>
                <w:lang w:val="sr-Latn-RS"/>
              </w:rPr>
              <w:t>______________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>______________</w:t>
            </w:r>
          </w:p>
        </w:tc>
        <w:tc>
          <w:tcPr>
            <w:tcW w:w="2727" w:type="dxa"/>
            <w:gridSpan w:val="5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3F0EE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 xml:space="preserve">Počev od: 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 xml:space="preserve"> ________________</w:t>
            </w:r>
          </w:p>
        </w:tc>
      </w:tr>
      <w:tr w:rsidR="00E34AD1" w:rsidRPr="008A7535" w14:paraId="79AD59C8" w14:textId="77777777" w:rsidTr="002E214D">
        <w:trPr>
          <w:trHeight w:val="513"/>
        </w:trPr>
        <w:tc>
          <w:tcPr>
            <w:tcW w:w="28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7D40C5F" w14:textId="2C1383E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Korisnik</w:t>
            </w:r>
            <w:r w:rsidR="009F72D1">
              <w:rPr>
                <w:rFonts w:ascii="Arial Narrow" w:hAnsi="Arial Narrow" w:cs="Times New Roman"/>
                <w:bCs/>
                <w:lang w:val="sr-Latn-RS"/>
              </w:rPr>
              <w:t>/ca</w:t>
            </w:r>
            <w:r>
              <w:rPr>
                <w:rFonts w:ascii="Arial Narrow" w:hAnsi="Arial Narrow" w:cs="Times New Roman"/>
                <w:bCs/>
                <w:lang w:val="sr-Latn-RS"/>
              </w:rPr>
              <w:t xml:space="preserve"> nekog programa zapošljavanja / obuke:</w:t>
            </w:r>
          </w:p>
        </w:tc>
        <w:sdt>
          <w:sdtPr>
            <w:rPr>
              <w:rFonts w:ascii="Arial Narrow" w:hAnsi="Arial Narrow" w:cs="Times New Roman"/>
              <w:bCs/>
              <w:lang w:val="sr-Latn-RS"/>
            </w:rPr>
            <w:id w:val="-603035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4CEB980B" w14:textId="77777777"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 w:val="sr-Latn-RS"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 w:val="sr-Latn-RS"/>
                  </w:rPr>
                  <w:t>☐</w:t>
                </w:r>
              </w:p>
            </w:tc>
          </w:sdtContent>
        </w:sdt>
        <w:tc>
          <w:tcPr>
            <w:tcW w:w="6837" w:type="dxa"/>
            <w:gridSpan w:val="17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534AE53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Organizacija(e) i period korišćenja programa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>: __________________</w:t>
            </w:r>
            <w:r>
              <w:rPr>
                <w:rFonts w:ascii="Arial Narrow" w:hAnsi="Arial Narrow" w:cs="Times New Roman"/>
                <w:bCs/>
                <w:lang w:val="sr-Latn-RS"/>
              </w:rPr>
              <w:t>___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>_____________________</w:t>
            </w:r>
          </w:p>
          <w:p w14:paraId="51104ED6" w14:textId="77777777"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 w:rsidRPr="004D3A3A">
              <w:rPr>
                <w:rFonts w:ascii="Arial Narrow" w:hAnsi="Arial Narrow" w:cs="Times New Roman"/>
                <w:bCs/>
                <w:lang w:val="sr-Latn-RS"/>
              </w:rPr>
              <w:t>_________________________________</w:t>
            </w:r>
            <w:r>
              <w:rPr>
                <w:rFonts w:ascii="Arial Narrow" w:hAnsi="Arial Narrow" w:cs="Times New Roman"/>
                <w:bCs/>
                <w:lang w:val="sr-Latn-RS"/>
              </w:rPr>
              <w:t>_______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>__________</w:t>
            </w:r>
            <w:r>
              <w:rPr>
                <w:rFonts w:ascii="Arial Narrow" w:hAnsi="Arial Narrow" w:cs="Times New Roman"/>
                <w:bCs/>
                <w:lang w:val="sr-Latn-RS"/>
              </w:rPr>
              <w:t>______________________</w:t>
            </w:r>
          </w:p>
        </w:tc>
      </w:tr>
      <w:tr w:rsidR="002200C1" w:rsidRPr="008A7535" w14:paraId="0383D2EF" w14:textId="77777777" w:rsidTr="002E214D">
        <w:trPr>
          <w:trHeight w:hRule="exact" w:val="113"/>
        </w:trPr>
        <w:tc>
          <w:tcPr>
            <w:tcW w:w="10490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5A3908" w14:textId="77777777" w:rsidR="002200C1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14:paraId="424AA69F" w14:textId="77777777" w:rsidR="00E34AD1" w:rsidRDefault="00E34AD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14:paraId="44E6FCE0" w14:textId="77777777" w:rsidR="00E34AD1" w:rsidRDefault="00E34AD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14:paraId="6C7FF26B" w14:textId="77777777" w:rsidR="00E34AD1" w:rsidRPr="008A7535" w:rsidRDefault="00E34AD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</w:tbl>
    <w:p w14:paraId="733FC934" w14:textId="77777777" w:rsidR="007E10D3" w:rsidRDefault="007E10D3" w:rsidP="00ED2938">
      <w:pPr>
        <w:rPr>
          <w:b/>
          <w:szCs w:val="32"/>
        </w:rPr>
      </w:pPr>
    </w:p>
    <w:p w14:paraId="7116BA70" w14:textId="77777777" w:rsidR="00F10FF3" w:rsidRDefault="00F10FF3" w:rsidP="00ED2938">
      <w:pPr>
        <w:rPr>
          <w:b/>
          <w:szCs w:val="32"/>
        </w:rPr>
      </w:pPr>
    </w:p>
    <w:p w14:paraId="0FFB3FEB" w14:textId="77777777" w:rsidR="00F10FF3" w:rsidRDefault="00F10FF3" w:rsidP="00ED2938">
      <w:pPr>
        <w:rPr>
          <w:b/>
          <w:szCs w:val="32"/>
        </w:rPr>
      </w:pPr>
    </w:p>
    <w:p w14:paraId="34CFDD22" w14:textId="77777777" w:rsidR="00F10FF3" w:rsidRDefault="00F10FF3" w:rsidP="00ED2938">
      <w:pPr>
        <w:rPr>
          <w:b/>
          <w:szCs w:val="32"/>
        </w:rPr>
      </w:pPr>
    </w:p>
    <w:p w14:paraId="25633520" w14:textId="77777777" w:rsidR="00F10FF3" w:rsidRDefault="00F10FF3" w:rsidP="00ED2938">
      <w:pPr>
        <w:rPr>
          <w:b/>
          <w:szCs w:val="32"/>
        </w:rPr>
      </w:pPr>
    </w:p>
    <w:p w14:paraId="69F9C2F2" w14:textId="77777777" w:rsidR="00F10FF3" w:rsidRDefault="00F10FF3" w:rsidP="00ED2938">
      <w:pPr>
        <w:rPr>
          <w:b/>
          <w:szCs w:val="32"/>
        </w:rPr>
      </w:pPr>
    </w:p>
    <w:p w14:paraId="2DB8B234" w14:textId="77777777" w:rsidR="00F10FF3" w:rsidRDefault="00F10FF3" w:rsidP="00ED2938">
      <w:pPr>
        <w:rPr>
          <w:b/>
          <w:szCs w:val="32"/>
        </w:rPr>
      </w:pPr>
    </w:p>
    <w:p w14:paraId="21994B23" w14:textId="77777777" w:rsidR="00F10FF3" w:rsidRDefault="00F10FF3" w:rsidP="00F10FF3">
      <w:pPr>
        <w:rPr>
          <w:b/>
          <w:szCs w:val="32"/>
        </w:rPr>
      </w:pPr>
    </w:p>
    <w:p w14:paraId="10E433D1" w14:textId="77777777" w:rsidR="00F10FF3" w:rsidRDefault="00F10FF3" w:rsidP="00F10FF3">
      <w:pPr>
        <w:rPr>
          <w:b/>
          <w:szCs w:val="32"/>
        </w:rPr>
      </w:pPr>
    </w:p>
    <w:tbl>
      <w:tblPr>
        <w:tblStyle w:val="TableGrid"/>
        <w:tblW w:w="10490" w:type="dxa"/>
        <w:tblInd w:w="-743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993"/>
        <w:gridCol w:w="567"/>
        <w:gridCol w:w="2801"/>
        <w:gridCol w:w="567"/>
        <w:gridCol w:w="284"/>
        <w:gridCol w:w="4394"/>
        <w:gridCol w:w="884"/>
      </w:tblGrid>
      <w:tr w:rsidR="00F10FF3" w:rsidRPr="008B7150" w14:paraId="4D7FD385" w14:textId="77777777" w:rsidTr="00BA7491">
        <w:trPr>
          <w:trHeight w:hRule="exact" w:val="397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DA491F3" w14:textId="77777777" w:rsidR="00F10FF3" w:rsidRPr="008B7150" w:rsidRDefault="00F10FF3" w:rsidP="00BA7491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</w:pPr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DRUGE KATEGORIJE (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označite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ukoliko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želite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da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koristite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dodatne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mere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podrške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namenjene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određenoj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grupi</w:t>
            </w:r>
            <w:proofErr w:type="spellEnd"/>
            <w:r w:rsidRPr="00F10FF3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en-US"/>
              </w:rPr>
              <w:t>)</w:t>
            </w:r>
          </w:p>
        </w:tc>
      </w:tr>
      <w:tr w:rsidR="00236752" w:rsidRPr="004D3A3A" w14:paraId="6311E10E" w14:textId="77777777" w:rsidTr="00BA7491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BE270A8" w14:textId="3073514D" w:rsidR="00236752" w:rsidRPr="004D3A3A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Osob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invaliditeto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8A09D" w14:textId="2E1D0CB8" w:rsidR="00236752" w:rsidRPr="004D3A3A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  <w:tc>
          <w:tcPr>
            <w:tcW w:w="284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B06A118" w14:textId="77777777" w:rsidR="00236752" w:rsidRPr="004D3A3A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5EEB83" w14:textId="10FF107A" w:rsidR="00236752" w:rsidRPr="004D3A3A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 w:rsidRPr="00236752">
              <w:rPr>
                <w:rFonts w:ascii="Arial Narrow" w:hAnsi="Arial Narrow" w:cs="Times New Roman"/>
                <w:bCs/>
                <w:lang w:val="sr-Latn-RS"/>
              </w:rPr>
              <w:t>Nekfalifikovani, niskokvalifikovani mladi (I; II nivo)</w:t>
            </w:r>
          </w:p>
        </w:tc>
        <w:tc>
          <w:tcPr>
            <w:tcW w:w="8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7DD99A" w14:textId="27491132" w:rsidR="00236752" w:rsidRPr="004D3A3A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236752" w:rsidRPr="008A7535" w14:paraId="61FE9C46" w14:textId="77777777" w:rsidTr="00C70606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FF3B672" w14:textId="6BDA3229" w:rsidR="00236752" w:rsidRPr="008A7535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Žrtv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porodičnog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nasilj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AFD86" w14:textId="56D8FC37" w:rsidR="00236752" w:rsidRPr="000B4E0D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1CCA371" w14:textId="77777777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A714DF" w14:textId="79B22092" w:rsidR="00236752" w:rsidRPr="00781237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es-ES"/>
              </w:rPr>
            </w:pPr>
            <w:r w:rsidRPr="00781237">
              <w:rPr>
                <w:rFonts w:ascii="Arial Narrow" w:hAnsi="Arial Narrow" w:cs="Times New Roman"/>
                <w:bCs/>
                <w:lang w:val="es-ES"/>
              </w:rPr>
              <w:t>NEET grupa (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nisu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zaposleni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,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nisu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u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sistemu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obrazovanja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ni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obuke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>)</w:t>
            </w:r>
          </w:p>
        </w:tc>
        <w:tc>
          <w:tcPr>
            <w:tcW w:w="8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ED87B4A" w14:textId="10B76F50" w:rsidR="00236752" w:rsidRPr="008A7535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236752" w:rsidRPr="008A7535" w14:paraId="6C25BA68" w14:textId="77777777" w:rsidTr="00C70606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FBE13D3" w14:textId="7D409F22" w:rsidR="00236752" w:rsidRPr="00781237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es-ES"/>
              </w:rPr>
            </w:pPr>
            <w:r w:rsidRPr="00781237">
              <w:rPr>
                <w:rFonts w:ascii="Arial Narrow" w:hAnsi="Arial Narrow" w:cs="Times New Roman"/>
                <w:bCs/>
                <w:lang w:val="es-ES"/>
              </w:rPr>
              <w:t>(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Bivši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)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štićenik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vaspitno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/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kazneno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popravnih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institucij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B8328" w14:textId="504A7267" w:rsidR="00236752" w:rsidRPr="000B4E0D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B378F6" w14:textId="77777777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3450A2" w14:textId="34DC67A4" w:rsidR="00236752" w:rsidRPr="00781237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es-ES"/>
              </w:rPr>
            </w:pP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Povratnik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po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sporazumu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o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readmisiji</w:t>
            </w:r>
            <w:proofErr w:type="spellEnd"/>
          </w:p>
        </w:tc>
        <w:tc>
          <w:tcPr>
            <w:tcW w:w="8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061379" w14:textId="18AAAAA8" w:rsidR="00236752" w:rsidRPr="008A7535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236752" w:rsidRPr="008A7535" w14:paraId="4D04827D" w14:textId="77777777" w:rsidTr="00C70606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E6D237C" w14:textId="4D252A0F" w:rsidR="00236752" w:rsidRPr="008A7535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Pripadnik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romsk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etničk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grupe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7480E" w14:textId="25CB5C90" w:rsidR="00236752" w:rsidRPr="000B4E0D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8940C3E" w14:textId="77777777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A6611F" w14:textId="05C7E41F" w:rsidR="00236752" w:rsidRPr="00781237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es-ES"/>
              </w:rPr>
            </w:pP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Tražioci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azila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/lica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sa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odobrenim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azilom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i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dozvolom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za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rad</w:t>
            </w:r>
          </w:p>
        </w:tc>
        <w:tc>
          <w:tcPr>
            <w:tcW w:w="8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E89763" w14:textId="3C02E963" w:rsidR="00236752" w:rsidRPr="008A7535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236752" w:rsidRPr="008A7535" w14:paraId="1BB4E1A6" w14:textId="77777777" w:rsidTr="00C70606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10ED7DE" w14:textId="28ADD51A" w:rsidR="00236752" w:rsidRPr="00781237" w:rsidRDefault="00236752" w:rsidP="00236752">
            <w:pPr>
              <w:pStyle w:val="Default"/>
              <w:rPr>
                <w:rFonts w:ascii="Arial Narrow" w:hAnsi="Arial Narrow" w:cs="Times New Roman"/>
                <w:bCs/>
                <w:lang w:val="es-ES"/>
              </w:rPr>
            </w:pP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Bez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roditeljskog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staranja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u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procesu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napuštanja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/ </w:t>
            </w:r>
            <w:proofErr w:type="spellStart"/>
            <w:r w:rsidRPr="00781237">
              <w:rPr>
                <w:rFonts w:ascii="Arial Narrow" w:hAnsi="Arial Narrow" w:cs="Times New Roman"/>
                <w:bCs/>
                <w:lang w:val="es-ES"/>
              </w:rPr>
              <w:t>napustili</w:t>
            </w:r>
            <w:proofErr w:type="spellEnd"/>
            <w:r w:rsidRPr="00781237">
              <w:rPr>
                <w:rFonts w:ascii="Arial Narrow" w:hAnsi="Arial Narrow" w:cs="Times New Roman"/>
                <w:bCs/>
                <w:lang w:val="es-ES"/>
              </w:rPr>
              <w:t xml:space="preserve"> porodični smeštaj 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732C" w14:textId="77777777" w:rsidR="00236752" w:rsidRDefault="00236752" w:rsidP="00236752">
            <w:pPr>
              <w:pStyle w:val="Default"/>
              <w:jc w:val="center"/>
              <w:rPr>
                <w:rFonts w:ascii="MS Gothic" w:eastAsia="MS Gothic" w:hAnsi="MS Gothic" w:cs="MS Gothic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  <w:p w14:paraId="717C2D0C" w14:textId="545D3ED1" w:rsidR="00236752" w:rsidRPr="000B4E0D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9178D" w14:textId="77777777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A694F2A" w14:textId="190BE34C" w:rsidR="00236752" w:rsidRPr="008A7535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Korisnici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novčan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ocijaln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pomoći</w:t>
            </w:r>
            <w:proofErr w:type="spellEnd"/>
          </w:p>
        </w:tc>
        <w:tc>
          <w:tcPr>
            <w:tcW w:w="88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F0162" w14:textId="53747BAE" w:rsidR="00236752" w:rsidRPr="008A7535" w:rsidRDefault="00236752" w:rsidP="00236752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236752" w:rsidRPr="008A7535" w14:paraId="7F64C057" w14:textId="77777777" w:rsidTr="00C70606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05189EE" w14:textId="4D387FCA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Samohrani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roditelj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54F25" w14:textId="368FBCF5" w:rsidR="00236752" w:rsidRDefault="00236752" w:rsidP="00236752">
            <w:pPr>
              <w:pStyle w:val="Default"/>
              <w:jc w:val="center"/>
              <w:rPr>
                <w:rFonts w:ascii="MS Gothic" w:eastAsia="MS Gothic" w:hAnsi="MS Gothic" w:cs="MS Gothic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  <w:tc>
          <w:tcPr>
            <w:tcW w:w="28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1690" w14:textId="77777777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02036CD" w14:textId="56832059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Dugoročno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nezaposleni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</w:t>
            </w:r>
            <w:proofErr w:type="spellStart"/>
            <w:r>
              <w:rPr>
                <w:rFonts w:ascii="Arial Narrow" w:hAnsi="Arial Narrow" w:cs="Times New Roman"/>
                <w:bCs/>
              </w:rPr>
              <w:t>najmanj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12 </w:t>
            </w:r>
            <w:proofErr w:type="spellStart"/>
            <w:r>
              <w:rPr>
                <w:rFonts w:ascii="Arial Narrow" w:hAnsi="Arial Narrow" w:cs="Times New Roman"/>
                <w:bCs/>
              </w:rPr>
              <w:t>meseci</w:t>
            </w:r>
            <w:proofErr w:type="spellEnd"/>
            <w:r>
              <w:rPr>
                <w:rFonts w:ascii="Arial Narrow" w:hAnsi="Arial Narrow" w:cs="Times New Roman"/>
                <w:bCs/>
              </w:rPr>
              <w:t>)</w:t>
            </w:r>
          </w:p>
        </w:tc>
        <w:tc>
          <w:tcPr>
            <w:tcW w:w="88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41EB" w14:textId="115D2ED3" w:rsidR="00236752" w:rsidRDefault="00236752" w:rsidP="00236752">
            <w:pPr>
              <w:pStyle w:val="Default"/>
              <w:jc w:val="center"/>
              <w:rPr>
                <w:rFonts w:ascii="MS Gothic" w:eastAsia="MS Gothic" w:hAnsi="MS Gothic" w:cs="MS Gothic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236752" w:rsidRPr="008A7535" w14:paraId="1C315BC8" w14:textId="77777777" w:rsidTr="00C70606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A6C64AE" w14:textId="2FEF396B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Mlad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žene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39A2" w14:textId="486DC79D" w:rsidR="00236752" w:rsidRDefault="00236752" w:rsidP="00236752">
            <w:pPr>
              <w:pStyle w:val="Default"/>
              <w:jc w:val="center"/>
              <w:rPr>
                <w:rFonts w:ascii="MS Gothic" w:eastAsia="MS Gothic" w:hAnsi="MS Gothic" w:cs="MS Gothic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  <w:tc>
          <w:tcPr>
            <w:tcW w:w="28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2CE33" w14:textId="77777777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B1D45E8" w14:textId="0B43CFBB" w:rsidR="00236752" w:rsidRDefault="00236752" w:rsidP="00236752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Lic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završenim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rednjim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stručnim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obrazovanjem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(III; IV </w:t>
            </w:r>
            <w:proofErr w:type="spellStart"/>
            <w:r>
              <w:rPr>
                <w:rFonts w:ascii="Arial Narrow" w:hAnsi="Arial Narrow" w:cs="Times New Roman"/>
                <w:bCs/>
              </w:rPr>
              <w:t>nivo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)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</w:t>
            </w:r>
            <w:proofErr w:type="spellEnd"/>
            <w:r>
              <w:rPr>
                <w:rFonts w:ascii="Arial Narrow" w:hAnsi="Arial Narrow" w:cs="Times New Roman"/>
                <w:bCs/>
              </w:rPr>
              <w:t>. 2019/20.</w:t>
            </w:r>
          </w:p>
        </w:tc>
        <w:tc>
          <w:tcPr>
            <w:tcW w:w="88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FA4C8" w14:textId="3AB45D72" w:rsidR="00236752" w:rsidRDefault="00236752" w:rsidP="00236752">
            <w:pPr>
              <w:pStyle w:val="Default"/>
              <w:jc w:val="center"/>
              <w:rPr>
                <w:rFonts w:ascii="MS Gothic" w:eastAsia="MS Gothic" w:hAnsi="MS Gothic" w:cs="MS Gothic"/>
                <w:bCs/>
              </w:rPr>
            </w:pPr>
            <w:r>
              <w:rPr>
                <w:rFonts w:ascii="MS Gothic" w:eastAsia="MS Gothic" w:hAnsi="MS Gothic" w:cs="MS Gothic" w:hint="eastAsia"/>
                <w:bCs/>
              </w:rPr>
              <w:t>☐</w:t>
            </w:r>
          </w:p>
        </w:tc>
      </w:tr>
      <w:tr w:rsidR="00F10FF3" w:rsidRPr="004D3A3A" w14:paraId="7E261055" w14:textId="77777777" w:rsidTr="00BA7491">
        <w:trPr>
          <w:trHeight w:val="28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5415701" w14:textId="77777777"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Drugo:</w:t>
            </w:r>
          </w:p>
        </w:tc>
        <w:sdt>
          <w:sdtPr>
            <w:rPr>
              <w:rFonts w:ascii="Arial Narrow" w:hAnsi="Arial Narrow" w:cs="Times New Roman"/>
              <w:bCs/>
              <w:lang w:val="sr-Latn-RS"/>
            </w:rPr>
            <w:id w:val="-434911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14:paraId="36B36F98" w14:textId="77777777" w:rsidR="00F10FF3" w:rsidRPr="004D3A3A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 w:val="sr-Latn-RS"/>
                  </w:rPr>
                </w:pPr>
                <w:r w:rsidRPr="004D3A3A">
                  <w:rPr>
                    <w:rFonts w:ascii="MS Gothic" w:eastAsia="MS Gothic" w:hAnsi="MS Gothic" w:cs="Times New Roman"/>
                    <w:bCs/>
                    <w:lang w:val="sr-Latn-RS"/>
                  </w:rPr>
                  <w:t>☐</w:t>
                </w:r>
              </w:p>
            </w:tc>
          </w:sdtContent>
        </w:sdt>
        <w:tc>
          <w:tcPr>
            <w:tcW w:w="8930" w:type="dxa"/>
            <w:gridSpan w:val="5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CF6D5" w14:textId="77777777"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color w:val="171717" w:themeColor="background2" w:themeShade="1A"/>
                <w:lang w:val="sr-Latn-RS"/>
              </w:rPr>
            </w:pPr>
            <w:r>
              <w:rPr>
                <w:rFonts w:ascii="Arial Narrow" w:hAnsi="Arial Narrow" w:cs="Times New Roman"/>
                <w:bCs/>
                <w:lang w:val="sr-Latn-RS"/>
              </w:rPr>
              <w:t>Navedite</w:t>
            </w:r>
            <w:r w:rsidRPr="004D3A3A">
              <w:rPr>
                <w:rFonts w:ascii="Arial Narrow" w:hAnsi="Arial Narrow" w:cs="Times New Roman"/>
                <w:bCs/>
                <w:lang w:val="sr-Latn-RS"/>
              </w:rPr>
              <w:t xml:space="preserve">: </w:t>
            </w:r>
            <w:r w:rsidRPr="004D3A3A">
              <w:rPr>
                <w:rFonts w:ascii="Arial Narrow" w:hAnsi="Arial Narrow" w:cs="Times New Roman"/>
                <w:bCs/>
                <w:color w:val="000000" w:themeColor="text1"/>
                <w:lang w:val="sr-Latn-RS"/>
              </w:rPr>
              <w:t>_</w:t>
            </w:r>
            <w:r w:rsidRPr="004D3A3A">
              <w:rPr>
                <w:rFonts w:ascii="Arial Narrow" w:hAnsi="Arial Narrow" w:cs="Times New Roman"/>
                <w:bCs/>
                <w:color w:val="171717" w:themeColor="background2" w:themeShade="1A"/>
                <w:lang w:val="sr-Latn-RS"/>
              </w:rPr>
              <w:t>_____________________________________________________________________________________</w:t>
            </w:r>
          </w:p>
        </w:tc>
      </w:tr>
    </w:tbl>
    <w:p w14:paraId="154D8D9C" w14:textId="77777777" w:rsidR="00F10FF3" w:rsidRDefault="00F10FF3" w:rsidP="00ED2938">
      <w:pPr>
        <w:rPr>
          <w:b/>
          <w:szCs w:val="32"/>
        </w:rPr>
      </w:pPr>
    </w:p>
    <w:tbl>
      <w:tblPr>
        <w:tblStyle w:val="TableGrid1"/>
        <w:tblW w:w="10490" w:type="dxa"/>
        <w:tblInd w:w="-743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2015"/>
        <w:gridCol w:w="425"/>
        <w:gridCol w:w="1421"/>
        <w:gridCol w:w="2125"/>
        <w:gridCol w:w="1842"/>
        <w:gridCol w:w="2662"/>
      </w:tblGrid>
      <w:tr w:rsidR="00E34AD1" w:rsidRPr="00781237" w14:paraId="007E7858" w14:textId="77777777" w:rsidTr="00E34AD1">
        <w:trPr>
          <w:trHeight w:val="397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5B3E4F8B" w14:textId="77777777" w:rsidR="00E34AD1" w:rsidRPr="00E34AD1" w:rsidRDefault="00E34AD1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/>
                <w:bCs/>
                <w:i/>
                <w:color w:val="FFFFFF"/>
                <w:lang w:eastAsia="en-GB"/>
              </w:rPr>
            </w:pPr>
            <w:r w:rsidRPr="00E34AD1">
              <w:rPr>
                <w:rFonts w:ascii="Arial Narrow" w:eastAsia="Times New Roman" w:hAnsi="Arial Narrow"/>
                <w:b/>
                <w:bCs/>
                <w:i/>
                <w:color w:val="FFFFFF"/>
                <w:lang w:eastAsia="en-GB"/>
              </w:rPr>
              <w:t>VEŠTINE</w:t>
            </w:r>
            <w:r w:rsidRPr="007C63EC">
              <w:rPr>
                <w:rFonts w:ascii="Arial Narrow" w:eastAsia="Times New Roman" w:hAnsi="Arial Narrow"/>
                <w:b/>
                <w:bCs/>
                <w:i/>
                <w:color w:val="FFFFFF"/>
                <w:lang w:eastAsia="en-GB"/>
              </w:rPr>
              <w:t xml:space="preserve"> (moguć odabir više polja)</w:t>
            </w:r>
          </w:p>
        </w:tc>
      </w:tr>
      <w:tr w:rsidR="00E34AD1" w:rsidRPr="00E34AD1" w14:paraId="1B72010D" w14:textId="77777777" w:rsidTr="00E34AD1">
        <w:trPr>
          <w:trHeight w:val="313"/>
        </w:trPr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EDB6A37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569810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Posedovanje vozačke dozvole</w:t>
            </w:r>
          </w:p>
          <w:p w14:paraId="128673D6" w14:textId="77777777" w:rsidR="00E34AD1" w:rsidRPr="00E34AD1" w:rsidRDefault="00E34AD1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/>
                <w:bCs/>
                <w:i/>
                <w:color w:val="FFFFFF"/>
                <w:sz w:val="20"/>
                <w:szCs w:val="20"/>
                <w:lang w:eastAsia="en-GB"/>
              </w:rPr>
            </w:pP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4B168C08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1746065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Komunikacijs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3B06E257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61633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javnog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nastup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1225F415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8338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Savetodav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266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55118040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75408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podučavanja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/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treninga</w:t>
            </w:r>
            <w:proofErr w:type="spellEnd"/>
          </w:p>
        </w:tc>
      </w:tr>
      <w:tr w:rsidR="00E34AD1" w:rsidRPr="00E34AD1" w14:paraId="71AB8489" w14:textId="77777777" w:rsidTr="00E34AD1">
        <w:trPr>
          <w:trHeight w:val="312"/>
        </w:trPr>
        <w:tc>
          <w:tcPr>
            <w:tcW w:w="20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7F9F157A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Myriad-Web" w:eastAsia="Times New Roman" w:hAnsi="Myriad-Web" w:cs="Tahoma"/>
                <w:b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i/>
                  <w:iCs/>
                  <w:sz w:val="20"/>
                  <w:szCs w:val="20"/>
                  <w:lang w:eastAsia="en-GB"/>
                </w:rPr>
                <w:id w:val="1258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i/>
                    <w:i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Liders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184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1507EDA6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Myriad-Web" w:eastAsia="Times New Roman" w:hAnsi="Myriad-Web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64303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ubeđivanja</w:t>
            </w:r>
          </w:p>
        </w:tc>
        <w:tc>
          <w:tcPr>
            <w:tcW w:w="21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C34A463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95594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Pregovaračke veštine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3A9354D0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85279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posredovanja</w:t>
            </w:r>
          </w:p>
        </w:tc>
        <w:tc>
          <w:tcPr>
            <w:tcW w:w="2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41298A4D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980157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intervjuisanja</w:t>
            </w:r>
          </w:p>
        </w:tc>
      </w:tr>
      <w:tr w:rsidR="00E34AD1" w:rsidRPr="00E34AD1" w14:paraId="419C2E4D" w14:textId="77777777" w:rsidTr="00E34AD1">
        <w:trPr>
          <w:trHeight w:val="312"/>
        </w:trPr>
        <w:tc>
          <w:tcPr>
            <w:tcW w:w="20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C08706E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Myriad-Web" w:eastAsia="Times New Roman" w:hAnsi="Myriad-Web" w:cs="Tahoma"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i/>
                  <w:iCs/>
                  <w:sz w:val="20"/>
                  <w:szCs w:val="20"/>
                  <w:lang w:eastAsia="en-GB"/>
                </w:rPr>
                <w:id w:val="-108684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i/>
                    <w:i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Tahoma"/>
                <w:i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eastAsia="en-GB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Tahoma"/>
                <w:i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  <w:t>Veštine</w:t>
            </w:r>
            <w:proofErr w:type="spellEnd"/>
            <w:r w:rsidR="00E34AD1" w:rsidRPr="00E34AD1">
              <w:rPr>
                <w:rFonts w:ascii="Arial Narrow" w:eastAsia="Times New Roman" w:hAnsi="Arial Narrow" w:cs="Tahoma"/>
                <w:i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Tahoma"/>
                <w:i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  <w:t>usluživanja</w:t>
            </w:r>
            <w:proofErr w:type="spellEnd"/>
            <w:r w:rsidR="00E34AD1" w:rsidRPr="00E34AD1">
              <w:rPr>
                <w:rFonts w:ascii="Arial Narrow" w:eastAsia="Times New Roman" w:hAnsi="Arial Narrow" w:cs="Tahoma"/>
                <w:i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Tahoma"/>
                <w:i/>
                <w:iCs/>
                <w:color w:val="292929"/>
                <w:sz w:val="20"/>
                <w:szCs w:val="20"/>
                <w:bdr w:val="none" w:sz="0" w:space="0" w:color="auto" w:frame="1"/>
                <w:shd w:val="clear" w:color="auto" w:fill="FFFFFF"/>
                <w:lang w:val="en-GB" w:eastAsia="en-GB"/>
              </w:rPr>
              <w:t>klijenata</w:t>
            </w:r>
            <w:proofErr w:type="spellEnd"/>
          </w:p>
        </w:tc>
        <w:tc>
          <w:tcPr>
            <w:tcW w:w="184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4ACE251F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Myriad-Web" w:eastAsia="Times New Roman" w:hAnsi="Myriad-Web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263982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brige o drugima</w:t>
            </w:r>
          </w:p>
        </w:tc>
        <w:tc>
          <w:tcPr>
            <w:tcW w:w="21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172E516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86968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logičkog mišljenja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FCB5A22" w14:textId="77777777" w:rsidR="00E34AD1" w:rsidRPr="00E34AD1" w:rsidRDefault="00E34AD1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r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</w:t>
            </w: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02432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kritičkog mišljenja</w:t>
            </w:r>
          </w:p>
        </w:tc>
        <w:tc>
          <w:tcPr>
            <w:tcW w:w="2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074D755D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137703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kreativnog mišljenja</w:t>
            </w:r>
          </w:p>
        </w:tc>
      </w:tr>
      <w:tr w:rsidR="00E34AD1" w:rsidRPr="00E34AD1" w14:paraId="1934977D" w14:textId="77777777" w:rsidTr="00E34AD1">
        <w:trPr>
          <w:trHeight w:hRule="exact" w:val="560"/>
        </w:trPr>
        <w:tc>
          <w:tcPr>
            <w:tcW w:w="20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1FA91EAF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48937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Veštine rešavanja problema</w:t>
            </w:r>
          </w:p>
        </w:tc>
        <w:tc>
          <w:tcPr>
            <w:tcW w:w="184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360AE9D4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1522669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donošenja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odluka</w:t>
            </w:r>
            <w:proofErr w:type="spellEnd"/>
          </w:p>
        </w:tc>
        <w:tc>
          <w:tcPr>
            <w:tcW w:w="21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BB94414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63001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planiranja</w:t>
            </w:r>
            <w:proofErr w:type="spellEnd"/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D7599D7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76152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Organizacio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2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539BC07F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34971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Istraživač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</w:tr>
      <w:tr w:rsidR="00E34AD1" w:rsidRPr="00E34AD1" w14:paraId="751AE42F" w14:textId="77777777" w:rsidTr="00E34AD1">
        <w:trPr>
          <w:trHeight w:hRule="exact" w:val="568"/>
        </w:trPr>
        <w:tc>
          <w:tcPr>
            <w:tcW w:w="20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11A4579A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i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209651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Finansijs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184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8C16378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68250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Napred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računars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21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E11D918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18651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Tehnološ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DC25A23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78909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Izvođač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2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  <w:hideMark/>
          </w:tcPr>
          <w:p w14:paraId="5408EA8C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55998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Likov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</w:tr>
      <w:tr w:rsidR="00E34AD1" w:rsidRPr="00E34AD1" w14:paraId="19B72310" w14:textId="77777777" w:rsidTr="00E34AD1">
        <w:trPr>
          <w:trHeight w:hRule="exact" w:val="568"/>
        </w:trPr>
        <w:tc>
          <w:tcPr>
            <w:tcW w:w="20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23B0CB6C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161694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Mehanič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184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078BAE3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141768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prilagođavanja</w:t>
            </w:r>
            <w:proofErr w:type="spellEnd"/>
          </w:p>
        </w:tc>
        <w:tc>
          <w:tcPr>
            <w:tcW w:w="21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42A66956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787579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Zanatsk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veštine</w:t>
            </w:r>
            <w:proofErr w:type="spellEnd"/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523DE0A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82935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Poznavanje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stranog</w:t>
            </w:r>
            <w:proofErr w:type="spellEnd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 xml:space="preserve"> </w:t>
            </w:r>
            <w:proofErr w:type="spellStart"/>
            <w:r w:rsidR="00E34AD1" w:rsidRPr="00E34AD1">
              <w:rPr>
                <w:rFonts w:ascii="Arial Narrow" w:eastAsia="Times New Roman" w:hAnsi="Arial Narrow" w:cs="Arial"/>
                <w:bCs/>
                <w:sz w:val="20"/>
                <w:szCs w:val="20"/>
                <w:lang w:val="en-GB" w:eastAsia="sr-Latn-RS"/>
              </w:rPr>
              <w:t>jezika</w:t>
            </w:r>
            <w:proofErr w:type="spellEnd"/>
          </w:p>
        </w:tc>
        <w:tc>
          <w:tcPr>
            <w:tcW w:w="26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09D849" w14:textId="77777777" w:rsidR="00E34AD1" w:rsidRPr="00E34AD1" w:rsidRDefault="008262A5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sdt>
              <w:sdtPr>
                <w:rPr>
                  <w:rFonts w:ascii="Arial Narrow" w:eastAsia="Times New Roman" w:hAnsi="Arial Narrow"/>
                  <w:bCs/>
                  <w:sz w:val="20"/>
                  <w:szCs w:val="20"/>
                  <w:lang w:eastAsia="en-GB"/>
                </w:rPr>
                <w:id w:val="-179035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AD1"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E34AD1"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 xml:space="preserve"> </w:t>
            </w:r>
            <w:r w:rsid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>interpersonalne veštine</w:t>
            </w:r>
          </w:p>
          <w:p w14:paraId="30BB3A44" w14:textId="77777777" w:rsidR="00E34AD1" w:rsidRPr="00E34AD1" w:rsidRDefault="00E34AD1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</w:p>
        </w:tc>
      </w:tr>
      <w:tr w:rsidR="00E34AD1" w:rsidRPr="00E34AD1" w14:paraId="6AD7BA47" w14:textId="77777777" w:rsidTr="00E34AD1">
        <w:trPr>
          <w:trHeight w:hRule="exact" w:val="604"/>
        </w:trPr>
        <w:tc>
          <w:tcPr>
            <w:tcW w:w="2015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21C8E6EB" w14:textId="77777777" w:rsidR="00E34AD1" w:rsidRPr="00E34AD1" w:rsidRDefault="00E34AD1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/>
                <w:bCs/>
                <w:sz w:val="20"/>
                <w:szCs w:val="20"/>
                <w:lang w:eastAsia="en-GB"/>
              </w:rPr>
            </w:pPr>
            <w:r w:rsidRPr="00E34AD1">
              <w:rPr>
                <w:rFonts w:ascii="Arial Narrow" w:eastAsia="Times New Roman" w:hAnsi="Arial Narrow"/>
                <w:b/>
                <w:bCs/>
                <w:sz w:val="20"/>
                <w:szCs w:val="20"/>
                <w:lang w:eastAsia="en-GB"/>
              </w:rPr>
              <w:t>Drugo:</w:t>
            </w:r>
          </w:p>
        </w:tc>
        <w:sdt>
          <w:sdtPr>
            <w:rPr>
              <w:rFonts w:ascii="Arial Narrow" w:eastAsia="Times New Roman" w:hAnsi="Arial Narrow"/>
              <w:bCs/>
              <w:sz w:val="20"/>
              <w:szCs w:val="20"/>
              <w:lang w:eastAsia="en-GB"/>
            </w:rPr>
            <w:id w:val="725109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  <w:hideMark/>
              </w:tcPr>
              <w:p w14:paraId="334F9180" w14:textId="77777777" w:rsidR="00E34AD1" w:rsidRPr="00E34AD1" w:rsidRDefault="00E34AD1" w:rsidP="00E34AD1">
                <w:pPr>
                  <w:autoSpaceDE w:val="0"/>
                  <w:autoSpaceDN w:val="0"/>
                  <w:adjustRightInd w:val="0"/>
                  <w:rPr>
                    <w:rFonts w:ascii="Arial Narrow" w:eastAsia="Times New Roman" w:hAnsi="Arial Narrow"/>
                    <w:bCs/>
                    <w:sz w:val="20"/>
                    <w:szCs w:val="20"/>
                    <w:lang w:eastAsia="en-GB"/>
                  </w:rPr>
                </w:pPr>
                <w:r w:rsidRPr="00E34AD1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  <w:lang w:eastAsia="en-GB"/>
                  </w:rPr>
                  <w:t>☐</w:t>
                </w:r>
              </w:p>
            </w:tc>
          </w:sdtContent>
        </w:sdt>
        <w:tc>
          <w:tcPr>
            <w:tcW w:w="8050" w:type="dxa"/>
            <w:gridSpan w:val="4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DA3F6" w14:textId="77777777" w:rsidR="00E34AD1" w:rsidRPr="00E34AD1" w:rsidRDefault="00E34AD1" w:rsidP="00E34AD1">
            <w:pPr>
              <w:autoSpaceDE w:val="0"/>
              <w:autoSpaceDN w:val="0"/>
              <w:adjustRightInd w:val="0"/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</w:pPr>
            <w:r w:rsidRPr="00E34AD1">
              <w:rPr>
                <w:rFonts w:ascii="Arial Narrow" w:eastAsia="Times New Roman" w:hAnsi="Arial Narrow"/>
                <w:bCs/>
                <w:sz w:val="20"/>
                <w:szCs w:val="20"/>
                <w:lang w:eastAsia="en-GB"/>
              </w:rPr>
              <w:t>Navedite________________________________________________________________________</w:t>
            </w:r>
          </w:p>
        </w:tc>
      </w:tr>
    </w:tbl>
    <w:p w14:paraId="7112328C" w14:textId="77777777" w:rsidR="00E34AD1" w:rsidRDefault="00E34AD1" w:rsidP="00ED2938">
      <w:pPr>
        <w:rPr>
          <w:b/>
          <w:szCs w:val="32"/>
        </w:rPr>
      </w:pPr>
    </w:p>
    <w:p w14:paraId="622A0F55" w14:textId="77777777" w:rsidR="00E34AD1" w:rsidRDefault="00E34AD1" w:rsidP="00ED2938">
      <w:pPr>
        <w:rPr>
          <w:b/>
          <w:szCs w:val="32"/>
        </w:rPr>
      </w:pPr>
    </w:p>
    <w:p w14:paraId="029B0E11" w14:textId="77777777" w:rsidR="00E34AD1" w:rsidRDefault="00E34AD1" w:rsidP="00ED2938">
      <w:pPr>
        <w:rPr>
          <w:b/>
          <w:szCs w:val="32"/>
        </w:rPr>
      </w:pPr>
    </w:p>
    <w:p w14:paraId="11776205" w14:textId="77777777" w:rsidR="00E34AD1" w:rsidRDefault="00E34AD1" w:rsidP="00ED2938">
      <w:pPr>
        <w:rPr>
          <w:b/>
          <w:szCs w:val="32"/>
        </w:rPr>
      </w:pPr>
    </w:p>
    <w:p w14:paraId="2BF80401" w14:textId="77777777" w:rsidR="00E34AD1" w:rsidRDefault="00E34AD1" w:rsidP="00ED2938">
      <w:pPr>
        <w:rPr>
          <w:b/>
          <w:szCs w:val="32"/>
        </w:rPr>
      </w:pPr>
    </w:p>
    <w:p w14:paraId="64BE6EF5" w14:textId="77777777" w:rsidR="00E34AD1" w:rsidRDefault="00E34AD1" w:rsidP="00ED2938">
      <w:pPr>
        <w:rPr>
          <w:b/>
          <w:szCs w:val="32"/>
        </w:rPr>
      </w:pPr>
    </w:p>
    <w:p w14:paraId="78B3899D" w14:textId="77777777" w:rsidR="00E34AD1" w:rsidRDefault="00E34AD1" w:rsidP="00ED2938">
      <w:pPr>
        <w:rPr>
          <w:b/>
          <w:szCs w:val="32"/>
        </w:rPr>
      </w:pPr>
    </w:p>
    <w:p w14:paraId="1AB3395C" w14:textId="77777777" w:rsidR="00E34AD1" w:rsidRDefault="00E34AD1" w:rsidP="00ED2938">
      <w:pPr>
        <w:rPr>
          <w:b/>
          <w:szCs w:val="32"/>
        </w:rPr>
      </w:pPr>
    </w:p>
    <w:p w14:paraId="68AC327F" w14:textId="77777777" w:rsidR="00E34AD1" w:rsidRDefault="00E34AD1" w:rsidP="00ED2938">
      <w:pPr>
        <w:rPr>
          <w:b/>
          <w:szCs w:val="32"/>
        </w:rPr>
      </w:pPr>
    </w:p>
    <w:p w14:paraId="311A1531" w14:textId="77777777" w:rsidR="00E34AD1" w:rsidRDefault="00E34AD1" w:rsidP="00ED2938">
      <w:pPr>
        <w:rPr>
          <w:b/>
          <w:szCs w:val="32"/>
        </w:rPr>
      </w:pPr>
    </w:p>
    <w:p w14:paraId="50ABD796" w14:textId="77777777" w:rsidR="00E34AD1" w:rsidRDefault="00E34AD1" w:rsidP="00ED2938">
      <w:pPr>
        <w:rPr>
          <w:b/>
          <w:szCs w:val="32"/>
        </w:rPr>
      </w:pPr>
    </w:p>
    <w:p w14:paraId="5A55A8D0" w14:textId="77777777" w:rsidR="00E34AD1" w:rsidRDefault="00E34AD1" w:rsidP="00ED2938">
      <w:pPr>
        <w:rPr>
          <w:b/>
          <w:szCs w:val="32"/>
        </w:rPr>
      </w:pPr>
    </w:p>
    <w:p w14:paraId="233A108D" w14:textId="50DAFA0F" w:rsidR="0085205A" w:rsidRDefault="0085205A">
      <w:pPr>
        <w:rPr>
          <w:b/>
          <w:szCs w:val="32"/>
          <w:lang w:val="sr-Latn-RS"/>
        </w:rPr>
      </w:pPr>
      <w:r>
        <w:rPr>
          <w:b/>
          <w:szCs w:val="32"/>
          <w:lang w:val="sr-Latn-RS"/>
        </w:rPr>
        <w:br w:type="page"/>
      </w:r>
    </w:p>
    <w:p w14:paraId="7BB7E002" w14:textId="77777777" w:rsidR="00F10FF3" w:rsidRPr="004D3A3A" w:rsidRDefault="00F10FF3" w:rsidP="00F10FF3">
      <w:pPr>
        <w:rPr>
          <w:b/>
          <w:szCs w:val="32"/>
          <w:lang w:val="sr-Latn-RS"/>
        </w:rPr>
      </w:pPr>
    </w:p>
    <w:p w14:paraId="0599B4A9" w14:textId="77777777" w:rsidR="00F10FF3" w:rsidRPr="004D3A3A" w:rsidRDefault="00F10FF3" w:rsidP="00F10FF3">
      <w:pPr>
        <w:pStyle w:val="Default"/>
        <w:shd w:val="clear" w:color="auto" w:fill="FF0000"/>
        <w:jc w:val="center"/>
        <w:rPr>
          <w:rFonts w:ascii="Arial Narrow" w:hAnsi="Arial Narrow"/>
          <w:b/>
          <w:i/>
          <w:color w:val="FFFFFF" w:themeColor="background1"/>
          <w:lang w:val="sr-Latn-RS"/>
        </w:rPr>
      </w:pPr>
      <w:r>
        <w:rPr>
          <w:rFonts w:ascii="Arial Narrow" w:hAnsi="Arial Narrow"/>
          <w:b/>
          <w:i/>
          <w:color w:val="FFFFFF" w:themeColor="background1"/>
          <w:lang w:val="sr-Latn-RS"/>
        </w:rPr>
        <w:t>OBAVEŠTENJE O PRIKUPLJANJU I OBRADI PODATAKA O LIČNOSTI</w:t>
      </w:r>
    </w:p>
    <w:p w14:paraId="74B47D26" w14:textId="77777777" w:rsidR="00F10FF3" w:rsidRPr="004D3A3A" w:rsidRDefault="00F10FF3" w:rsidP="00F10FF3">
      <w:pPr>
        <w:pStyle w:val="Default"/>
        <w:rPr>
          <w:rFonts w:ascii="Arial Narrow" w:hAnsi="Arial Narrow"/>
          <w:b/>
          <w:lang w:val="sr-Latn-RS"/>
        </w:rPr>
      </w:pPr>
    </w:p>
    <w:p w14:paraId="731E2968" w14:textId="77777777" w:rsidR="00F10FF3" w:rsidRPr="004D3A3A" w:rsidRDefault="00F10FF3" w:rsidP="00F10FF3">
      <w:pPr>
        <w:pStyle w:val="Default"/>
        <w:rPr>
          <w:rFonts w:ascii="Arial Narrow" w:hAnsi="Arial Narrow"/>
          <w:b/>
          <w:lang w:val="sr-Latn-RS"/>
        </w:rPr>
      </w:pPr>
    </w:p>
    <w:p w14:paraId="15965FD4" w14:textId="77777777" w:rsidR="008262A5" w:rsidRPr="006022DF" w:rsidRDefault="008262A5" w:rsidP="008262A5">
      <w:pPr>
        <w:jc w:val="both"/>
        <w:rPr>
          <w:rFonts w:ascii="Arial Narrow" w:hAnsi="Arial Narrow" w:cstheme="majorHAnsi"/>
          <w:i/>
          <w:sz w:val="22"/>
          <w:szCs w:val="22"/>
        </w:rPr>
      </w:pPr>
      <w:r>
        <w:rPr>
          <w:rFonts w:ascii="Arial Narrow" w:hAnsi="Arial Narrow" w:cstheme="majorHAnsi"/>
          <w:i/>
          <w:sz w:val="22"/>
          <w:szCs w:val="22"/>
          <w:lang w:val="sr-Latn-RS"/>
        </w:rPr>
        <w:t xml:space="preserve">Razvojni biznis centar Kragujevac, sa sedištem u Kragujevcu, u ulici Trg topolivaca br.4, matični broj </w:t>
      </w:r>
      <w:r w:rsidRPr="006D48C5">
        <w:rPr>
          <w:rFonts w:ascii="Arial Norrow" w:hAnsi="Arial Norrow" w:cs="Arial"/>
          <w:sz w:val="22"/>
          <w:szCs w:val="22"/>
          <w:lang w:val="ru-RU"/>
        </w:rPr>
        <w:t>1767394</w:t>
      </w:r>
      <w:r w:rsidRPr="006D48C5">
        <w:rPr>
          <w:rFonts w:ascii="Arial Norrow" w:hAnsi="Arial Norrow" w:cs="Arial"/>
          <w:sz w:val="22"/>
          <w:szCs w:val="22"/>
          <w:lang w:val="sr-Latn-RS"/>
        </w:rPr>
        <w:t>7</w:t>
      </w:r>
      <w:r w:rsidRPr="006D48C5">
        <w:rPr>
          <w:rFonts w:ascii="Arial Norrow" w:hAnsi="Arial Norrow" w:cs="Arial"/>
          <w:i/>
          <w:sz w:val="22"/>
          <w:szCs w:val="22"/>
          <w:lang w:val="sr-Latn-RS"/>
        </w:rPr>
        <w:t>,</w:t>
      </w:r>
      <w:r>
        <w:rPr>
          <w:rFonts w:ascii="Arial Narrow" w:hAnsi="Arial Narrow" w:cstheme="majorHAnsi"/>
          <w:i/>
          <w:sz w:val="22"/>
          <w:szCs w:val="22"/>
          <w:lang w:val="sr-Latn-RS"/>
        </w:rPr>
        <w:t xml:space="preserve"> pruža usluge karijernog savetovanja i informisanja čije se aktivnosti sprovode u okviru projekta </w:t>
      </w:r>
      <w:r w:rsidRPr="00B17A7F">
        <w:rPr>
          <w:rFonts w:ascii="Arial Narrow" w:hAnsi="Arial Narrow" w:cstheme="majorHAnsi"/>
          <w:i/>
          <w:sz w:val="22"/>
          <w:szCs w:val="22"/>
          <w:lang w:val="sr-Latn-RS"/>
        </w:rPr>
        <w:t>„Znanjem do posla“</w:t>
      </w:r>
      <w:r>
        <w:rPr>
          <w:rFonts w:ascii="Arial Narrow" w:hAnsi="Arial Narrow" w:cstheme="majorHAnsi"/>
          <w:i/>
          <w:sz w:val="22"/>
          <w:szCs w:val="22"/>
          <w:lang w:val="sr-Latn-RS"/>
        </w:rPr>
        <w:t xml:space="preserve">, </w:t>
      </w:r>
      <w:r w:rsidRPr="006E5085">
        <w:rPr>
          <w:rFonts w:ascii="Arial Narrow" w:hAnsi="Arial Narrow" w:cstheme="majorHAnsi"/>
          <w:i/>
          <w:sz w:val="22"/>
          <w:szCs w:val="22"/>
          <w:lang w:val="sr-Latn-RS"/>
        </w:rPr>
        <w:t>https://znanjemdoposla.rs/</w:t>
      </w:r>
      <w:r>
        <w:rPr>
          <w:rFonts w:ascii="Arial Narrow" w:hAnsi="Arial Narrow" w:cstheme="majorHAnsi"/>
          <w:i/>
          <w:sz w:val="22"/>
          <w:szCs w:val="22"/>
          <w:lang w:val="sr-Latn-RS"/>
        </w:rPr>
        <w:t>.</w:t>
      </w:r>
    </w:p>
    <w:p w14:paraId="44E6F858" w14:textId="77777777" w:rsidR="008262A5" w:rsidRDefault="008262A5" w:rsidP="008262A5">
      <w:pPr>
        <w:pStyle w:val="Default"/>
        <w:jc w:val="both"/>
        <w:rPr>
          <w:rFonts w:ascii="Arial Narrow" w:hAnsi="Arial Narrow" w:cstheme="majorHAnsi"/>
          <w:i/>
          <w:sz w:val="22"/>
          <w:szCs w:val="22"/>
          <w:lang w:val="sr-Latn-RS"/>
        </w:rPr>
      </w:pPr>
      <w:r>
        <w:rPr>
          <w:rFonts w:ascii="Arial Narrow" w:hAnsi="Arial Narrow" w:cstheme="majorHAnsi"/>
          <w:i/>
          <w:sz w:val="22"/>
          <w:szCs w:val="22"/>
          <w:lang w:val="sr-Latn-RS"/>
        </w:rPr>
        <w:t xml:space="preserve">Prilikom pružanja usluga karijernog savetovanja i informisanja zainteresovanim licima, Razvojni biznis centra Kragujevac prikuplja podatke o tim licima. Obrada, odnosno prikupljanje, beleženje i razvrstavanje Vaših ličnih podataka vrši se u svrhu realizacije i praćenja realizacije programa rada Razvojnog biznis centra Kragujevac koji će vaše podatke isključivo koristiti za navedene aktivnosti i koji će tražene podatke transferisati i </w:t>
      </w:r>
      <w:r w:rsidRPr="00246B94">
        <w:rPr>
          <w:rFonts w:ascii="Arial Narrow" w:hAnsi="Arial Narrow" w:cstheme="majorHAnsi"/>
          <w:i/>
          <w:sz w:val="22"/>
          <w:szCs w:val="22"/>
          <w:lang w:val="sr-Latn-RS"/>
        </w:rPr>
        <w:t>Nosiocu projekta E2E, odnosno NIRAS- IP Consult, te da će isti biti korišćeni isključivo u svrhu praćenja i evaluacije rezultata projekta E2E</w:t>
      </w:r>
      <w:r>
        <w:rPr>
          <w:rFonts w:ascii="Arial Narrow" w:hAnsi="Arial Narrow" w:cstheme="majorHAnsi"/>
          <w:i/>
          <w:sz w:val="22"/>
          <w:szCs w:val="22"/>
          <w:lang w:val="sr-Latn-RS"/>
        </w:rPr>
        <w:t>.</w:t>
      </w:r>
    </w:p>
    <w:p w14:paraId="6BD227E0" w14:textId="77777777" w:rsidR="008262A5" w:rsidRPr="00246B94" w:rsidRDefault="008262A5" w:rsidP="008262A5">
      <w:pPr>
        <w:pStyle w:val="Default"/>
        <w:jc w:val="both"/>
        <w:rPr>
          <w:rFonts w:ascii="Arial Narrow" w:hAnsi="Arial Narrow" w:cstheme="majorHAnsi"/>
          <w:i/>
          <w:sz w:val="22"/>
          <w:szCs w:val="22"/>
          <w:lang w:val="sr-Latn-RS"/>
        </w:rPr>
      </w:pPr>
      <w:r>
        <w:rPr>
          <w:rFonts w:ascii="Arial Narrow" w:hAnsi="Arial Narrow" w:cstheme="majorHAnsi"/>
          <w:i/>
          <w:sz w:val="22"/>
          <w:szCs w:val="22"/>
          <w:lang w:val="sr-Latn-RS"/>
        </w:rPr>
        <w:t>Pravni osnov obrade, odnosno prikupljanja, beleženja i razvrstavanja Vaših ličnih podataka je Vaša saglasnost. Davanje saglasnosti je dobrovoljno.</w:t>
      </w:r>
      <w:r w:rsidRPr="00246B94">
        <w:rPr>
          <w:rFonts w:ascii="Arial Narrow" w:hAnsi="Arial Narrow" w:cstheme="majorHAnsi"/>
          <w:i/>
          <w:sz w:val="22"/>
          <w:szCs w:val="22"/>
          <w:lang w:val="sr-Latn-RS"/>
        </w:rPr>
        <w:t xml:space="preserve"> </w:t>
      </w:r>
    </w:p>
    <w:p w14:paraId="11345307" w14:textId="77777777" w:rsidR="00F10FF3" w:rsidRPr="004D3A3A" w:rsidRDefault="00F10FF3" w:rsidP="00F10FF3">
      <w:pPr>
        <w:pStyle w:val="Default"/>
        <w:rPr>
          <w:rFonts w:ascii="Arial Narrow" w:hAnsi="Arial Narrow"/>
          <w:b/>
          <w:lang w:val="sr-Latn-RS"/>
        </w:rPr>
      </w:pPr>
    </w:p>
    <w:p w14:paraId="1F61EA05" w14:textId="77777777" w:rsidR="00F10FF3" w:rsidRPr="004D3A3A" w:rsidRDefault="00F10FF3" w:rsidP="00F10FF3">
      <w:pPr>
        <w:pStyle w:val="Default"/>
        <w:rPr>
          <w:rFonts w:ascii="Arial Narrow" w:hAnsi="Arial Narrow"/>
          <w:b/>
          <w:lang w:val="sr-Latn-RS"/>
        </w:rPr>
      </w:pPr>
    </w:p>
    <w:p w14:paraId="0A5B7752" w14:textId="77777777" w:rsidR="00F10FF3" w:rsidRPr="004D3A3A" w:rsidRDefault="00F10FF3" w:rsidP="00F10FF3">
      <w:pPr>
        <w:pStyle w:val="Default"/>
        <w:shd w:val="clear" w:color="auto" w:fill="FF0000"/>
        <w:jc w:val="center"/>
        <w:rPr>
          <w:rFonts w:ascii="Arial Narrow" w:hAnsi="Arial Narrow"/>
          <w:b/>
          <w:i/>
          <w:color w:val="FFFFFF" w:themeColor="background1"/>
          <w:lang w:val="sr-Latn-RS"/>
        </w:rPr>
      </w:pPr>
      <w:r>
        <w:rPr>
          <w:rFonts w:ascii="Arial Narrow" w:hAnsi="Arial Narrow"/>
          <w:b/>
          <w:i/>
          <w:color w:val="FFFFFF" w:themeColor="background1"/>
          <w:lang w:val="sr-Latn-RS"/>
        </w:rPr>
        <w:t>SAGLASNOST ZA PRIKUPLJANJE I OBRADU PODATAKA O LIČNOSTI</w:t>
      </w:r>
    </w:p>
    <w:p w14:paraId="71FD2C6C" w14:textId="77777777" w:rsidR="00F10FF3" w:rsidRPr="004D3A3A" w:rsidRDefault="00F10FF3" w:rsidP="00F10FF3">
      <w:pPr>
        <w:pStyle w:val="Default"/>
        <w:jc w:val="both"/>
        <w:rPr>
          <w:rFonts w:ascii="Arial Narrow" w:hAnsi="Arial Narrow"/>
          <w:lang w:val="sr-Latn-RS"/>
        </w:rPr>
      </w:pPr>
    </w:p>
    <w:p w14:paraId="189E2ED0" w14:textId="618FA860" w:rsidR="00F10FF3" w:rsidRPr="004D3A3A" w:rsidRDefault="00F10FF3" w:rsidP="00F10FF3">
      <w:pPr>
        <w:pStyle w:val="Default"/>
        <w:spacing w:after="240" w:line="360" w:lineRule="auto"/>
        <w:jc w:val="both"/>
        <w:rPr>
          <w:rFonts w:ascii="Arial Narrow" w:hAnsi="Arial Narrow"/>
          <w:lang w:val="sr-Latn-RS"/>
        </w:rPr>
      </w:pPr>
      <w:r>
        <w:rPr>
          <w:rFonts w:ascii="Arial Narrow" w:hAnsi="Arial Narrow"/>
          <w:lang w:val="sr-Latn-RS"/>
        </w:rPr>
        <w:t>Ja</w:t>
      </w:r>
      <w:r w:rsidRPr="004D3A3A">
        <w:rPr>
          <w:rFonts w:ascii="Arial Narrow" w:hAnsi="Arial Narrow"/>
          <w:lang w:val="sr-Latn-RS"/>
        </w:rPr>
        <w:t xml:space="preserve">, ________________________________________________ </w:t>
      </w:r>
      <w:r w:rsidRPr="00467047">
        <w:rPr>
          <w:rFonts w:ascii="Arial Narrow" w:hAnsi="Arial Narrow"/>
          <w:i/>
          <w:highlight w:val="yellow"/>
          <w:lang w:val="sr-Latn-RS"/>
        </w:rPr>
        <w:t>(ime, prezime)</w:t>
      </w:r>
      <w:r w:rsidRPr="004D3A3A">
        <w:rPr>
          <w:rFonts w:ascii="Arial Narrow" w:hAnsi="Arial Narrow"/>
          <w:lang w:val="sr-Latn-RS"/>
        </w:rPr>
        <w:t xml:space="preserve">, </w:t>
      </w:r>
      <w:r>
        <w:rPr>
          <w:rFonts w:ascii="Arial Narrow" w:hAnsi="Arial Narrow"/>
          <w:lang w:val="sr-Latn-RS"/>
        </w:rPr>
        <w:t xml:space="preserve">ovim putem potvrđujem da sam pročitao/la i razumeo/la obaveštenje o prikupljanju i obradi podataka o ličnosti i da dajem saglasnost </w:t>
      </w:r>
      <w:r w:rsidR="00843EAA">
        <w:rPr>
          <w:rFonts w:ascii="Arial Narrow" w:hAnsi="Arial Narrow"/>
          <w:lang w:val="sr-Latn-RS"/>
        </w:rPr>
        <w:t>da</w:t>
      </w:r>
      <w:r>
        <w:rPr>
          <w:rFonts w:ascii="Arial Narrow" w:hAnsi="Arial Narrow"/>
          <w:lang w:val="sr-Latn-RS"/>
        </w:rPr>
        <w:t xml:space="preserve"> </w:t>
      </w:r>
      <w:r w:rsidRPr="004D3A3A">
        <w:rPr>
          <w:rFonts w:ascii="Arial Narrow" w:hAnsi="Arial Narrow"/>
          <w:lang w:val="sr-Latn-RS"/>
        </w:rPr>
        <w:t xml:space="preserve"> ___________________ </w:t>
      </w:r>
      <w:r w:rsidRPr="00467047">
        <w:rPr>
          <w:rFonts w:ascii="Arial Narrow" w:hAnsi="Arial Narrow"/>
          <w:i/>
          <w:highlight w:val="yellow"/>
          <w:lang w:val="sr-Latn-RS"/>
        </w:rPr>
        <w:t>(naziv organizacije</w:t>
      </w:r>
      <w:r w:rsidRPr="00843EAA">
        <w:rPr>
          <w:rFonts w:ascii="Arial Narrow" w:hAnsi="Arial Narrow"/>
          <w:i/>
          <w:highlight w:val="yellow"/>
          <w:lang w:val="sr-Latn-RS"/>
        </w:rPr>
        <w:t>)</w:t>
      </w:r>
      <w:r w:rsidR="00843EAA" w:rsidRPr="00843EAA">
        <w:rPr>
          <w:rFonts w:ascii="Arial Narrow" w:hAnsi="Arial Narrow"/>
          <w:lang w:val="sr-Latn-RS"/>
        </w:rPr>
        <w:t xml:space="preserve">, </w:t>
      </w:r>
      <w:r w:rsidR="00843EAA" w:rsidRPr="00843EAA">
        <w:rPr>
          <w:rFonts w:ascii="Arial Narrow" w:hAnsi="Arial Narrow" w:cs="Times New Roman"/>
          <w:color w:val="000000"/>
          <w:lang w:val="sr-Latn-RS"/>
        </w:rPr>
        <w:t xml:space="preserve">kao lokalni </w:t>
      </w:r>
      <w:r w:rsidR="00843EAA">
        <w:rPr>
          <w:rFonts w:ascii="Arial Narrow" w:hAnsi="Arial Narrow" w:cs="Times New Roman"/>
          <w:color w:val="000000"/>
          <w:lang w:val="sr-Latn-RS"/>
        </w:rPr>
        <w:t xml:space="preserve">partner </w:t>
      </w:r>
      <w:r w:rsidR="00843EAA" w:rsidRPr="00843EAA">
        <w:rPr>
          <w:rFonts w:ascii="Arial Narrow" w:hAnsi="Arial Narrow" w:cs="Times New Roman"/>
          <w:color w:val="000000"/>
          <w:lang w:val="sr-Latn-RS"/>
        </w:rPr>
        <w:t>i NIRAS-IP Consult kao nosilac projekta “Znanjem do Posla“</w:t>
      </w:r>
      <w:r>
        <w:rPr>
          <w:rFonts w:ascii="Arial Narrow" w:hAnsi="Arial Narrow"/>
          <w:lang w:val="sr-Latn-RS"/>
        </w:rPr>
        <w:t xml:space="preserve"> mo</w:t>
      </w:r>
      <w:r w:rsidR="00843EAA">
        <w:rPr>
          <w:rFonts w:ascii="Arial Narrow" w:hAnsi="Arial Narrow"/>
          <w:lang w:val="sr-Latn-RS"/>
        </w:rPr>
        <w:t>gu</w:t>
      </w:r>
      <w:r>
        <w:rPr>
          <w:rFonts w:ascii="Arial Narrow" w:hAnsi="Arial Narrow"/>
          <w:lang w:val="sr-Latn-RS"/>
        </w:rPr>
        <w:t xml:space="preserve"> da obrađuj</w:t>
      </w:r>
      <w:r w:rsidR="00843EAA">
        <w:rPr>
          <w:rFonts w:ascii="Arial Narrow" w:hAnsi="Arial Narrow"/>
          <w:lang w:val="sr-Latn-RS"/>
        </w:rPr>
        <w:t>u</w:t>
      </w:r>
      <w:r>
        <w:rPr>
          <w:rFonts w:ascii="Arial Narrow" w:hAnsi="Arial Narrow"/>
          <w:lang w:val="sr-Latn-RS"/>
        </w:rPr>
        <w:t>, odnosno prikuplja</w:t>
      </w:r>
      <w:r w:rsidR="00843EAA">
        <w:rPr>
          <w:rFonts w:ascii="Arial Narrow" w:hAnsi="Arial Narrow"/>
          <w:lang w:val="sr-Latn-RS"/>
        </w:rPr>
        <w:t>ju</w:t>
      </w:r>
      <w:r>
        <w:rPr>
          <w:rFonts w:ascii="Arial Narrow" w:hAnsi="Arial Narrow"/>
          <w:lang w:val="sr-Latn-RS"/>
        </w:rPr>
        <w:t>, belež</w:t>
      </w:r>
      <w:r w:rsidR="00843EAA">
        <w:rPr>
          <w:rFonts w:ascii="Arial Narrow" w:hAnsi="Arial Narrow"/>
          <w:lang w:val="sr-Latn-RS"/>
        </w:rPr>
        <w:t xml:space="preserve">e </w:t>
      </w:r>
      <w:r>
        <w:rPr>
          <w:rFonts w:ascii="Arial Narrow" w:hAnsi="Arial Narrow"/>
          <w:lang w:val="sr-Latn-RS"/>
        </w:rPr>
        <w:t>i razvrstava</w:t>
      </w:r>
      <w:r w:rsidR="00843EAA">
        <w:rPr>
          <w:rFonts w:ascii="Arial Narrow" w:hAnsi="Arial Narrow"/>
          <w:lang w:val="sr-Latn-RS"/>
        </w:rPr>
        <w:t>ju</w:t>
      </w:r>
      <w:r>
        <w:rPr>
          <w:rFonts w:ascii="Arial Narrow" w:hAnsi="Arial Narrow"/>
          <w:lang w:val="sr-Latn-RS"/>
        </w:rPr>
        <w:t xml:space="preserve"> moje podatke o ličnosti u skladu sa ovim obaveštenjem i važećim zakonima i propisima. </w:t>
      </w:r>
      <w:r w:rsidRPr="004D3A3A">
        <w:rPr>
          <w:rFonts w:ascii="Arial Narrow" w:hAnsi="Arial Narrow"/>
          <w:lang w:val="sr-Latn-RS"/>
        </w:rPr>
        <w:t xml:space="preserve"> </w:t>
      </w:r>
    </w:p>
    <w:p w14:paraId="4FF399D3" w14:textId="77777777" w:rsidR="00236752" w:rsidRDefault="00236752" w:rsidP="00F10FF3">
      <w:pPr>
        <w:pStyle w:val="Default"/>
        <w:spacing w:after="120"/>
        <w:jc w:val="both"/>
        <w:rPr>
          <w:rFonts w:ascii="Arial Narrow" w:hAnsi="Arial Narrow"/>
          <w:lang w:val="sr-Latn-RS"/>
        </w:rPr>
      </w:pPr>
    </w:p>
    <w:p w14:paraId="0776938B" w14:textId="003309AD" w:rsidR="00F10FF3" w:rsidRDefault="00F10FF3" w:rsidP="00F10FF3">
      <w:pPr>
        <w:pStyle w:val="Default"/>
        <w:spacing w:after="120"/>
        <w:jc w:val="both"/>
        <w:rPr>
          <w:rFonts w:ascii="Arial Narrow" w:hAnsi="Arial Narrow"/>
          <w:b/>
          <w:lang w:val="sr-Latn-RS"/>
        </w:rPr>
      </w:pPr>
      <w:r>
        <w:rPr>
          <w:rFonts w:ascii="Arial Narrow" w:hAnsi="Arial Narrow"/>
          <w:lang w:val="sr-Latn-RS"/>
        </w:rPr>
        <w:t>Datum</w:t>
      </w:r>
      <w:r w:rsidRPr="004D3A3A">
        <w:rPr>
          <w:rFonts w:ascii="Arial Narrow" w:hAnsi="Arial Narrow"/>
          <w:lang w:val="sr-Latn-RS"/>
        </w:rPr>
        <w:t xml:space="preserve">, </w:t>
      </w:r>
      <w:r>
        <w:rPr>
          <w:rFonts w:ascii="Arial Narrow" w:hAnsi="Arial Narrow"/>
          <w:lang w:val="sr-Latn-RS"/>
        </w:rPr>
        <w:t>mesto</w:t>
      </w:r>
      <w:r w:rsidRPr="004D3A3A">
        <w:rPr>
          <w:rFonts w:ascii="Arial Narrow" w:hAnsi="Arial Narrow"/>
          <w:lang w:val="sr-Latn-RS"/>
        </w:rPr>
        <w:t xml:space="preserve">: ______________________ </w:t>
      </w:r>
      <w:r w:rsidRPr="004D3A3A">
        <w:rPr>
          <w:rFonts w:ascii="Arial Narrow" w:hAnsi="Arial Narrow"/>
          <w:lang w:val="sr-Latn-RS"/>
        </w:rPr>
        <w:tab/>
      </w:r>
      <w:r w:rsidRPr="004D3A3A">
        <w:rPr>
          <w:rFonts w:ascii="Arial Narrow" w:hAnsi="Arial Narrow"/>
          <w:lang w:val="sr-Latn-RS"/>
        </w:rPr>
        <w:tab/>
      </w:r>
      <w:r w:rsidRPr="004D3A3A">
        <w:rPr>
          <w:rFonts w:ascii="Arial Narrow" w:hAnsi="Arial Narrow"/>
          <w:lang w:val="sr-Latn-RS"/>
        </w:rPr>
        <w:tab/>
      </w:r>
      <w:r w:rsidRPr="004D3A3A">
        <w:rPr>
          <w:rFonts w:ascii="Arial Narrow" w:hAnsi="Arial Narrow"/>
          <w:lang w:val="sr-Latn-RS"/>
        </w:rPr>
        <w:tab/>
      </w:r>
      <w:r>
        <w:rPr>
          <w:rFonts w:ascii="Arial Narrow" w:hAnsi="Arial Narrow"/>
          <w:b/>
          <w:lang w:val="sr-Latn-RS"/>
        </w:rPr>
        <w:t>Potpis davaoca saglasnosti</w:t>
      </w:r>
    </w:p>
    <w:p w14:paraId="4106F25C" w14:textId="77777777" w:rsidR="00236752" w:rsidRPr="004D3A3A" w:rsidRDefault="00236752" w:rsidP="00F10FF3">
      <w:pPr>
        <w:pStyle w:val="Default"/>
        <w:spacing w:after="120"/>
        <w:jc w:val="both"/>
        <w:rPr>
          <w:rFonts w:ascii="Arial Narrow" w:hAnsi="Arial Narrow"/>
          <w:b/>
          <w:lang w:val="sr-Latn-RS"/>
        </w:rPr>
      </w:pPr>
    </w:p>
    <w:p w14:paraId="6B06F4E4" w14:textId="4F3BB9AC" w:rsidR="001D73BB" w:rsidRPr="00F10FF3" w:rsidRDefault="00F10FF3" w:rsidP="00F10FF3">
      <w:pPr>
        <w:pStyle w:val="Default"/>
        <w:spacing w:after="120"/>
        <w:ind w:left="5040" w:firstLine="720"/>
        <w:jc w:val="both"/>
        <w:rPr>
          <w:rFonts w:ascii="Arial Narrow" w:hAnsi="Arial Narrow" w:cs="Times New Roman"/>
          <w:b/>
          <w:bCs/>
          <w:lang w:val="sr-Latn-RS"/>
        </w:rPr>
      </w:pPr>
      <w:r>
        <w:rPr>
          <w:rFonts w:ascii="Arial Narrow" w:hAnsi="Arial Narrow"/>
          <w:lang w:val="sr-Latn-RS"/>
        </w:rPr>
        <w:t>________________________</w:t>
      </w:r>
      <w:r w:rsidR="00236752">
        <w:rPr>
          <w:rFonts w:ascii="Arial Narrow" w:hAnsi="Arial Narrow"/>
          <w:lang w:val="sr-Latn-RS"/>
        </w:rPr>
        <w:t>____</w:t>
      </w:r>
    </w:p>
    <w:sectPr w:rsidR="001D73BB" w:rsidRPr="00F10FF3" w:rsidSect="00D67C90">
      <w:headerReference w:type="default" r:id="rId13"/>
      <w:footerReference w:type="default" r:id="rId14"/>
      <w:pgSz w:w="11900" w:h="16840" w:code="9"/>
      <w:pgMar w:top="1985" w:right="1554" w:bottom="1985" w:left="1701" w:header="709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CE5DF" w14:textId="77777777" w:rsidR="007D604C" w:rsidRDefault="007D604C" w:rsidP="0044673C">
      <w:r>
        <w:separator/>
      </w:r>
    </w:p>
  </w:endnote>
  <w:endnote w:type="continuationSeparator" w:id="0">
    <w:p w14:paraId="69F1ADEB" w14:textId="77777777" w:rsidR="007D604C" w:rsidRDefault="007D604C" w:rsidP="00446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-We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rrow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3683C" w14:textId="77777777" w:rsidR="00493997" w:rsidRDefault="00493997" w:rsidP="00493997">
    <w:pPr>
      <w:pStyle w:val="Footer"/>
    </w:pPr>
    <w:r w:rsidRPr="00F86057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0191F20" wp14:editId="4ECBCDA4">
              <wp:simplePos x="0" y="0"/>
              <wp:positionH relativeFrom="column">
                <wp:posOffset>-1098550</wp:posOffset>
              </wp:positionH>
              <wp:positionV relativeFrom="paragraph">
                <wp:posOffset>-216593</wp:posOffset>
              </wp:positionV>
              <wp:extent cx="7562850" cy="1203410"/>
              <wp:effectExtent l="0" t="0" r="0" b="0"/>
              <wp:wrapNone/>
              <wp:docPr id="1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2850" cy="1203410"/>
                        <a:chOff x="0" y="0"/>
                        <a:chExt cx="7562850" cy="1203410"/>
                      </a:xfrm>
                    </wpg:grpSpPr>
                    <pic:pic xmlns:pic="http://schemas.openxmlformats.org/drawingml/2006/picture">
                      <pic:nvPicPr>
                        <pic:cNvPr id="2" name="Picture 4" descr="C:\Users\Intern\Pictures\New header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3905"/>
                        <a:stretch/>
                      </pic:blipFill>
                      <pic:spPr bwMode="auto">
                        <a:xfrm>
                          <a:off x="0" y="6847"/>
                          <a:ext cx="7562850" cy="11965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3" name="Rectangle 5"/>
                      <wps:cNvSpPr/>
                      <wps:spPr>
                        <a:xfrm>
                          <a:off x="2263283" y="0"/>
                          <a:ext cx="3461728" cy="43204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6" descr="C:\Users\Intern\Pictures\New header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982" t="1" r="27061" b="58040"/>
                        <a:stretch/>
                      </pic:blipFill>
                      <pic:spPr bwMode="auto">
                        <a:xfrm>
                          <a:off x="2551316" y="0"/>
                          <a:ext cx="2957671" cy="5745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1A5A3E" id="Group 6" o:spid="_x0000_s1026" style="position:absolute;margin-left:-86.5pt;margin-top:-17.05pt;width:595.5pt;height:94.75pt;z-index:251660288;mso-height-relative:margin" coordsize="75628,120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top:68;width:75628;height:11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">
                <v:imagedata r:id="rId2" o:title="New header" croptop="22220f"/>
              </v:shape>
              <v:rect id="Rectangle 5" o:spid="_x0000_s1028" style="position:absolute;left:22632;width:34618;height:4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" fillcolor="white [3212]" strokecolor="white [3212]" strokeweight="1pt"/>
              <v:shape id="Picture 6" o:spid="_x0000_s1029" type="#_x0000_t75" style="position:absolute;left:25513;width:29576;height:57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">
                <v:imagedata r:id="rId2" o:title="New header" croptop="1f" cropbottom="38037f" cropleft="18994f" cropright="17735f"/>
              </v:shape>
            </v:group>
          </w:pict>
        </mc:Fallback>
      </mc:AlternateContent>
    </w:r>
  </w:p>
  <w:p w14:paraId="7812B3CA" w14:textId="77777777" w:rsidR="000262DB" w:rsidRDefault="00BD243F" w:rsidP="00BD243F">
    <w:pPr>
      <w:pStyle w:val="Footer"/>
      <w:tabs>
        <w:tab w:val="clear" w:pos="4680"/>
        <w:tab w:val="clear" w:pos="9360"/>
        <w:tab w:val="left" w:pos="7243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20B9A" w14:textId="77777777" w:rsidR="007D604C" w:rsidRDefault="007D604C" w:rsidP="0044673C">
      <w:r>
        <w:separator/>
      </w:r>
    </w:p>
  </w:footnote>
  <w:footnote w:type="continuationSeparator" w:id="0">
    <w:p w14:paraId="50C2BE39" w14:textId="77777777" w:rsidR="007D604C" w:rsidRDefault="007D604C" w:rsidP="004467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CA50" w14:textId="77777777" w:rsidR="00807DD6" w:rsidRDefault="00FB5822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58240" behindDoc="1" locked="0" layoutInCell="1" allowOverlap="1" wp14:anchorId="69CDD833" wp14:editId="18EBFB6C">
          <wp:simplePos x="0" y="0"/>
          <wp:positionH relativeFrom="column">
            <wp:posOffset>2177415</wp:posOffset>
          </wp:positionH>
          <wp:positionV relativeFrom="paragraph">
            <wp:posOffset>-212091</wp:posOffset>
          </wp:positionV>
          <wp:extent cx="986772" cy="962025"/>
          <wp:effectExtent l="0" t="0" r="444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2546" cy="9676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876ED"/>
    <w:multiLevelType w:val="hybridMultilevel"/>
    <w:tmpl w:val="6E926060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C4D09"/>
    <w:multiLevelType w:val="hybridMultilevel"/>
    <w:tmpl w:val="873C9B3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E7BA6636">
      <w:start w:val="1"/>
      <w:numFmt w:val="decimal"/>
      <w:lvlText w:val="%3."/>
      <w:lvlJc w:val="left"/>
      <w:pPr>
        <w:ind w:left="2160" w:hanging="180"/>
      </w:pPr>
      <w:rPr>
        <w:rFonts w:asciiTheme="minorHAnsi" w:eastAsiaTheme="minorHAnsi" w:hAnsiTheme="minorHAnsi" w:cstheme="minorBidi"/>
      </w:r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AA6B19"/>
    <w:multiLevelType w:val="hybridMultilevel"/>
    <w:tmpl w:val="0C847BF0"/>
    <w:lvl w:ilvl="0" w:tplc="3B1631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4B4A42"/>
    <w:multiLevelType w:val="hybridMultilevel"/>
    <w:tmpl w:val="FCEA2B1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91BD4"/>
    <w:multiLevelType w:val="hybridMultilevel"/>
    <w:tmpl w:val="700E2878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E867C3"/>
    <w:multiLevelType w:val="hybridMultilevel"/>
    <w:tmpl w:val="D8889A66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028965">
    <w:abstractNumId w:val="3"/>
  </w:num>
  <w:num w:numId="2" w16cid:durableId="1706131140">
    <w:abstractNumId w:val="1"/>
  </w:num>
  <w:num w:numId="3" w16cid:durableId="1919123191">
    <w:abstractNumId w:val="2"/>
  </w:num>
  <w:num w:numId="4" w16cid:durableId="2145849973">
    <w:abstractNumId w:val="0"/>
  </w:num>
  <w:num w:numId="5" w16cid:durableId="1829054577">
    <w:abstractNumId w:val="5"/>
  </w:num>
  <w:num w:numId="6" w16cid:durableId="6497933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SwMDI2NTI0NjdX0lEKTi0uzszPAykwqgUAjjOvJiwAAAA="/>
  </w:docVars>
  <w:rsids>
    <w:rsidRoot w:val="0044673C"/>
    <w:rsid w:val="000262DB"/>
    <w:rsid w:val="00042997"/>
    <w:rsid w:val="0004511E"/>
    <w:rsid w:val="00092012"/>
    <w:rsid w:val="00096107"/>
    <w:rsid w:val="000B3AD9"/>
    <w:rsid w:val="000D6BF4"/>
    <w:rsid w:val="001452FB"/>
    <w:rsid w:val="001D73BB"/>
    <w:rsid w:val="002200C1"/>
    <w:rsid w:val="00223FBB"/>
    <w:rsid w:val="00236752"/>
    <w:rsid w:val="0025257C"/>
    <w:rsid w:val="00267577"/>
    <w:rsid w:val="002E214D"/>
    <w:rsid w:val="003111DB"/>
    <w:rsid w:val="0034746F"/>
    <w:rsid w:val="003E4FA9"/>
    <w:rsid w:val="003F05B1"/>
    <w:rsid w:val="0044673C"/>
    <w:rsid w:val="004520C5"/>
    <w:rsid w:val="00457BCE"/>
    <w:rsid w:val="00493997"/>
    <w:rsid w:val="004B394E"/>
    <w:rsid w:val="004E62ED"/>
    <w:rsid w:val="00522857"/>
    <w:rsid w:val="005951F9"/>
    <w:rsid w:val="00623C65"/>
    <w:rsid w:val="0064575D"/>
    <w:rsid w:val="00652C29"/>
    <w:rsid w:val="006C1E77"/>
    <w:rsid w:val="0072455F"/>
    <w:rsid w:val="00781237"/>
    <w:rsid w:val="007A2179"/>
    <w:rsid w:val="007B7F2C"/>
    <w:rsid w:val="007C63EC"/>
    <w:rsid w:val="007D604C"/>
    <w:rsid w:val="007D66C6"/>
    <w:rsid w:val="007E10D3"/>
    <w:rsid w:val="00807DD6"/>
    <w:rsid w:val="00817615"/>
    <w:rsid w:val="008262A5"/>
    <w:rsid w:val="00843EAA"/>
    <w:rsid w:val="0085205A"/>
    <w:rsid w:val="00853879"/>
    <w:rsid w:val="008621F5"/>
    <w:rsid w:val="008B7150"/>
    <w:rsid w:val="008C7CD3"/>
    <w:rsid w:val="008F613B"/>
    <w:rsid w:val="00936001"/>
    <w:rsid w:val="009D6796"/>
    <w:rsid w:val="009F72D1"/>
    <w:rsid w:val="00A12038"/>
    <w:rsid w:val="00A50E89"/>
    <w:rsid w:val="00A617E2"/>
    <w:rsid w:val="00A733D0"/>
    <w:rsid w:val="00A84BAD"/>
    <w:rsid w:val="00AB293E"/>
    <w:rsid w:val="00B937DB"/>
    <w:rsid w:val="00BB43DA"/>
    <w:rsid w:val="00BD243F"/>
    <w:rsid w:val="00BF3838"/>
    <w:rsid w:val="00C26F50"/>
    <w:rsid w:val="00C374EC"/>
    <w:rsid w:val="00C411FF"/>
    <w:rsid w:val="00C41E24"/>
    <w:rsid w:val="00C71638"/>
    <w:rsid w:val="00C7710E"/>
    <w:rsid w:val="00C8715C"/>
    <w:rsid w:val="00D67C90"/>
    <w:rsid w:val="00DB687A"/>
    <w:rsid w:val="00E34AD1"/>
    <w:rsid w:val="00E502BE"/>
    <w:rsid w:val="00E53574"/>
    <w:rsid w:val="00E75DE8"/>
    <w:rsid w:val="00E804F1"/>
    <w:rsid w:val="00E96064"/>
    <w:rsid w:val="00EB4C2D"/>
    <w:rsid w:val="00ED2938"/>
    <w:rsid w:val="00F10FF3"/>
    <w:rsid w:val="00F21ACC"/>
    <w:rsid w:val="00F22DC6"/>
    <w:rsid w:val="00F46760"/>
    <w:rsid w:val="00F52DE5"/>
    <w:rsid w:val="00F65CB5"/>
    <w:rsid w:val="00F87DF8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DED873"/>
  <w15:docId w15:val="{3B02EEF3-54F4-4FEF-B242-F3A736973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7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73C"/>
  </w:style>
  <w:style w:type="paragraph" w:styleId="Footer">
    <w:name w:val="footer"/>
    <w:basedOn w:val="Normal"/>
    <w:link w:val="FooterChar"/>
    <w:uiPriority w:val="99"/>
    <w:unhideWhenUsed/>
    <w:rsid w:val="004467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73C"/>
  </w:style>
  <w:style w:type="paragraph" w:styleId="NormalWeb">
    <w:name w:val="Normal (Web)"/>
    <w:basedOn w:val="Normal"/>
    <w:uiPriority w:val="99"/>
    <w:semiHidden/>
    <w:unhideWhenUsed/>
    <w:rsid w:val="00807DD6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ED2938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Ha,Colorful List - Accent 11,List Paragraph2,Bullet List,Numbered paragraph,Bullet Points,Farbige Liste - Akzent 11,List Paragraph 1"/>
    <w:basedOn w:val="Normal"/>
    <w:link w:val="ListParagraphChar"/>
    <w:uiPriority w:val="34"/>
    <w:qFormat/>
    <w:rsid w:val="00ED2938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customStyle="1" w:styleId="ListParagraphChar">
    <w:name w:val="List Paragraph Char"/>
    <w:aliases w:val="Ha Char,Colorful List - Accent 11 Char,List Paragraph2 Char,Bullet List Char,Numbered paragraph Char,Bullet Points Char,Farbige Liste - Akzent 11 Char,List Paragraph 1 Char"/>
    <w:link w:val="ListParagraph"/>
    <w:uiPriority w:val="34"/>
    <w:locked/>
    <w:rsid w:val="00ED2938"/>
    <w:rPr>
      <w:sz w:val="22"/>
      <w:szCs w:val="22"/>
      <w:lang w:val="en-GB"/>
    </w:rPr>
  </w:style>
  <w:style w:type="paragraph" w:customStyle="1" w:styleId="Default">
    <w:name w:val="Default"/>
    <w:rsid w:val="00ED2938"/>
    <w:pPr>
      <w:autoSpaceDE w:val="0"/>
      <w:autoSpaceDN w:val="0"/>
      <w:adjustRightInd w:val="0"/>
    </w:pPr>
    <w:rPr>
      <w:rFonts w:ascii="Myriad-Web" w:eastAsia="Times New Roman" w:hAnsi="Myriad-Web" w:cs="Myriad-Web"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29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29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29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1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15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621F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21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1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1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179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34AD1"/>
    <w:rPr>
      <w:rFonts w:ascii="Calibri" w:eastAsia="Calibri" w:hAnsi="Calibri" w:cs="Times New Roman"/>
      <w:sz w:val="22"/>
      <w:szCs w:val="22"/>
      <w:lang w:val="sr-Latn-R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733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9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4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SharedContentType xmlns="Microsoft.SharePoint.Taxonomy.ContentTypeSync" SourceId="ab2600de-030e-40a3-a341-c72395049305" ContentTypeId="0x010100DCD90FCC66DA8F4C882C689D6817D41B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89103CC6DBA57489C2D7EAEDF028063" ma:contentTypeVersion="90" ma:contentTypeDescription="Create a new document." ma:contentTypeScope="" ma:versionID="c1bb8028c9e22bd8fb5131487ab8bec7">
  <xsd:schema xmlns:xsd="http://www.w3.org/2001/XMLSchema" xmlns:xs="http://www.w3.org/2001/XMLSchema" xmlns:p="http://schemas.microsoft.com/office/2006/metadata/properties" xmlns:ns2="36389baf-d775-4142-9ba9-987d54fbb0d5" xmlns:ns3="8de29bf6-17fa-407c-a8e0-39214a782f8a" xmlns:ns4="3ff2e1a5-d34d-4447-9aa1-aa6201126706" targetNamespace="http://schemas.microsoft.com/office/2006/metadata/properties" ma:root="true" ma:fieldsID="823468c96d802e04aaa08039af8eee8c" ns2:_="" ns3:_="" ns4:_="">
    <xsd:import namespace="36389baf-d775-4142-9ba9-987d54fbb0d5"/>
    <xsd:import namespace="8de29bf6-17fa-407c-a8e0-39214a782f8a"/>
    <xsd:import namespace="3ff2e1a5-d34d-4447-9aa1-aa6201126706"/>
    <xsd:element name="properties">
      <xsd:complexType>
        <xsd:sequence>
          <xsd:element name="documentManagement">
            <xsd:complexType>
              <xsd:all>
                <xsd:element ref="ns2:NIRASProjectID" minOccurs="0"/>
                <xsd:element ref="ns2:NIRASCreatedDate" minOccurs="0"/>
                <xsd:element ref="ns2:DocumentRevisionId" minOccurs="0"/>
                <xsd:element ref="ns2:DocumentRevisionIdPublished" minOccurs="0"/>
                <xsd:element ref="ns2:NIRASRevisionDate" minOccurs="0"/>
                <xsd:element ref="ns2:NIRASScaleTxt" minOccurs="0"/>
                <xsd:element ref="ns2:NIRASSortOrder" minOccurs="0"/>
                <xsd:element ref="ns2:Delivery" minOccurs="0"/>
                <xsd:element ref="ns2:NIRASDocumentNo" minOccurs="0"/>
                <xsd:element ref="ns2:NIRASOldModifiedBy" minOccurs="0"/>
                <xsd:element ref="ns2:i5700158192d457fa5a55d94ad1f5c8a" minOccurs="0"/>
                <xsd:element ref="ns2:da20537ee97d477b961033ada76c4a82" minOccurs="0"/>
                <xsd:element ref="ns2:b20adbee33c84350ab297149ab7609e1" minOccurs="0"/>
                <xsd:element ref="ns2:TaxCatchAllLabel" minOccurs="0"/>
                <xsd:element ref="ns2:TaxCatchAll" minOccurs="0"/>
                <xsd:element ref="ns2:o7ddbb95048e4674b1961839f647280e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Metadata" minOccurs="0"/>
                <xsd:element ref="ns3:MediaLengthInSeconds" minOccurs="0"/>
                <xsd:element ref="ns3:MediaServiceFastMetadata" minOccurs="0"/>
                <xsd:element ref="ns4:SharedWithUsers" minOccurs="0"/>
                <xsd:element ref="ns3:MediaServiceDateTaken" minOccurs="0"/>
                <xsd:element ref="ns4:SharedWithDetails" minOccurs="0"/>
                <xsd:element ref="ns3:MediaServiceAutoTags" minOccurs="0"/>
                <xsd:element ref="ns3:MediaServiceOC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2" nillable="true" ma:displayName="Project ID" ma:internalName="NIRASProjectID">
      <xsd:simpleType>
        <xsd:restriction base="dms:Text"/>
      </xsd:simpleType>
    </xsd:element>
    <xsd:element name="NIRASCreatedDate" ma:index="3" nillable="true" ma:displayName="First issue date" ma:format="DateOnly" ma:internalName="NIRASCreatedDate">
      <xsd:simpleType>
        <xsd:restriction base="dms:DateTime"/>
      </xsd:simpleType>
    </xsd:element>
    <xsd:element name="DocumentRevisionId" ma:index="5" nillable="true" ma:displayName="Revision" ma:internalName="DocumentRevisionId">
      <xsd:simpleType>
        <xsd:restriction base="dms:Text"/>
      </xsd:simpleType>
    </xsd:element>
    <xsd:element name="DocumentRevisionIdPublished" ma:index="6" nillable="true" ma:displayName="Last published revision" ma:internalName="DocumentRevisionIdPublished">
      <xsd:simpleType>
        <xsd:restriction base="dms:Text"/>
      </xsd:simpleType>
    </xsd:element>
    <xsd:element name="NIRASRevisionDate" ma:index="7" nillable="true" ma:displayName="Revision date" ma:internalName="NIRASRevisionDate">
      <xsd:simpleType>
        <xsd:restriction base="dms:DateTime"/>
      </xsd:simpleType>
    </xsd:element>
    <xsd:element name="NIRASScaleTxt" ma:index="9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11" nillable="true" ma:displayName="Sort order" ma:internalName="NIRASSortOrder">
      <xsd:simpleType>
        <xsd:restriction base="dms:Number"/>
      </xsd:simpleType>
    </xsd:element>
    <xsd:element name="Delivery" ma:index="12" nillable="true" ma:displayName="Delivery" ma:list="{9dc8fb5d-016a-4013-9d51-ed433ce2924b}" ma:internalName="Delivery" ma:readOnly="false" ma:showField="NIRASDocListName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13" nillable="true" ma:displayName="Old document ID" ma:description="Old document number from source system" ma:internalName="NIRASDocumentNo">
      <xsd:simpleType>
        <xsd:restriction base="dms:Text">
          <xsd:maxLength value="255"/>
        </xsd:restriction>
      </xsd:simpleType>
    </xsd:element>
    <xsd:element name="NIRASOldModifiedBy" ma:index="14" nillable="true" ma:displayName="Old modified by" ma:internalName="NIRASOldModifiedBy" ma:readOnly="false">
      <xsd:simpleType>
        <xsd:restriction base="dms:Text">
          <xsd:maxLength value="255"/>
        </xsd:restriction>
      </xsd:simpleType>
    </xsd:element>
    <xsd:element name="i5700158192d457fa5a55d94ad1f5c8a" ma:index="16" nillable="true" ma:taxonomy="true" ma:internalName="i5700158192d457fa5a55d94ad1f5c8a" ma:taxonomyFieldName="NIRASScale" ma:displayName="Scale_Old" ma:readOnly="false" ma:default="" ma:fieldId="{25700158-192d-457f-a5a5-5d94ad1f5c8a}" ma:sspId="ab2600de-030e-40a3-a341-c72395049305" ma:termSetId="3e7e8768-c6c9-4058-bd1b-2f646ad16e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a20537ee97d477b961033ada76c4a82" ma:index="22" nillable="true" ma:taxonomy="true" ma:internalName="da20537ee97d477b961033ada76c4a82" ma:taxonomyFieldName="NIRASQAStatus" ma:displayName="QA Status" ma:readOnly="false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3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4" nillable="true" ma:displayName="Taxonomy Catch All Column1" ma:hidden="true" ma:list="{8cabf78f-095a-4621-b53c-1804b3fd8541}" ma:internalName="TaxCatchAllLabel" ma:readOnly="true" ma:showField="CatchAllDataLabel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8cabf78f-095a-4621-b53c-1804b3fd8541}" ma:internalName="TaxCatchAll" ma:showField="CatchAllData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ddbb95048e4674b1961839f647280e" ma:index="26" nillable="true" ma:taxonomy="true" ma:internalName="o7ddbb95048e4674b1961839f647280e" ma:taxonomyFieldName="NIRASQAGroup" ma:displayName="Country" ma:readOnly="false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29bf6-17fa-407c-a8e0-39214a782f8a" elementFormDefault="qualified">
    <xsd:import namespace="http://schemas.microsoft.com/office/2006/documentManagement/types"/>
    <xsd:import namespace="http://schemas.microsoft.com/office/infopath/2007/PartnerControls"/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31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34" nillable="true" ma:displayName="MediaServiceMetadata" ma:hidden="true" ma:internalName="MediaServiceMetadata" ma:readOnly="true">
      <xsd:simpleType>
        <xsd:restriction base="dms:Note"/>
      </xsd:simpleType>
    </xsd:element>
    <xsd:element name="MediaLengthInSeconds" ma:index="35" nillable="true" ma:displayName="Length (seconds)" ma:internalName="MediaLengthInSeconds" ma:readOnly="true">
      <xsd:simpleType>
        <xsd:restriction base="dms:Unknown"/>
      </xsd:simpleType>
    </xsd:element>
    <xsd:element name="MediaServiceFastMetadata" ma:index="3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2e1a5-d34d-4447-9aa1-aa6201126706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4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IRASProjectID xmlns="36389baf-d775-4142-9ba9-987d54fbb0d5">285</NIRASProjectID>
    <_dlc_DocId xmlns="3ff2e1a5-d34d-4447-9aa1-aa6201126706">ZAVM53PQN4XR-1636057976-35940</_dlc_DocId>
    <_dlc_DocIdUrl xmlns="3ff2e1a5-d34d-4447-9aa1-aa6201126706">
      <Url>https://niras.sharepoint.com/sites/DE285/_layouts/15/DocIdRedir.aspx?ID=ZAVM53PQN4XR-1636057976-35940</Url>
      <Description>ZAVM53PQN4XR-1636057976-35940</Description>
    </_dlc_DocIdUrl>
    <da20537ee97d477b961033ada76c4a82 xmlns="36389baf-d775-4142-9ba9-987d54fbb0d5">
      <Terms xmlns="http://schemas.microsoft.com/office/infopath/2007/PartnerControls"/>
    </da20537ee97d477b961033ada76c4a82>
    <NIRASCreatedDate xmlns="36389baf-d775-4142-9ba9-987d54fbb0d5" xsi:nil="true"/>
    <NIRASScaleTxt xmlns="36389baf-d775-4142-9ba9-987d54fbb0d5" xsi:nil="true"/>
    <Delivery xmlns="36389baf-d775-4142-9ba9-987d54fbb0d5" xsi:nil="true"/>
    <i5700158192d457fa5a55d94ad1f5c8a xmlns="36389baf-d775-4142-9ba9-987d54fbb0d5">
      <Terms xmlns="http://schemas.microsoft.com/office/infopath/2007/PartnerControls"/>
    </i5700158192d457fa5a55d94ad1f5c8a>
    <b20adbee33c84350ab297149ab7609e1 xmlns="36389baf-d775-4142-9ba9-987d54fbb0d5">
      <Terms xmlns="http://schemas.microsoft.com/office/infopath/2007/PartnerControls"/>
    </b20adbee33c84350ab297149ab7609e1>
    <NIRASDocumentNo xmlns="36389baf-d775-4142-9ba9-987d54fbb0d5" xsi:nil="true"/>
    <_Flow_SignoffStatus xmlns="8de29bf6-17fa-407c-a8e0-39214a782f8a" xsi:nil="true"/>
    <DocumentRevisionIdPublished xmlns="36389baf-d775-4142-9ba9-987d54fbb0d5" xsi:nil="true"/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TaxCatchAll xmlns="36389baf-d775-4142-9ba9-987d54fbb0d5" xsi:nil="true"/>
    <o7ddbb95048e4674b1961839f647280e xmlns="36389baf-d775-4142-9ba9-987d54fbb0d5">
      <Terms xmlns="http://schemas.microsoft.com/office/infopath/2007/PartnerControls"/>
    </o7ddbb95048e4674b1961839f647280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A354B5A-D1CC-4766-B29D-E0CECEFDE8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658740-DA37-4D4C-B6A2-18171FA0540D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6293890-C3CF-4DB5-A2A6-B983B1521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89baf-d775-4142-9ba9-987d54fbb0d5"/>
    <ds:schemaRef ds:uri="8de29bf6-17fa-407c-a8e0-39214a782f8a"/>
    <ds:schemaRef ds:uri="3ff2e1a5-d34d-4447-9aa1-aa62011267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E9F9C7-F49B-4EAC-8C45-EEFB3B1FB98E}">
  <ds:schemaRefs>
    <ds:schemaRef ds:uri="http://schemas.microsoft.com/office/2006/metadata/properties"/>
    <ds:schemaRef ds:uri="http://schemas.microsoft.com/office/infopath/2007/PartnerControls"/>
    <ds:schemaRef ds:uri="36389baf-d775-4142-9ba9-987d54fbb0d5"/>
    <ds:schemaRef ds:uri="3ff2e1a5-d34d-4447-9aa1-aa6201126706"/>
    <ds:schemaRef ds:uri="8de29bf6-17fa-407c-a8e0-39214a782f8a"/>
  </ds:schemaRefs>
</ds:datastoreItem>
</file>

<file path=customXml/itemProps5.xml><?xml version="1.0" encoding="utf-8"?>
<ds:datastoreItem xmlns:ds="http://schemas.openxmlformats.org/officeDocument/2006/customXml" ds:itemID="{46C0B285-937F-4003-9742-D33DC05E68A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7562F2B-0D71-4419-A914-1B25B1273E2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36</Words>
  <Characters>420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Zorica Mitrović</cp:lastModifiedBy>
  <cp:revision>3</cp:revision>
  <dcterms:created xsi:type="dcterms:W3CDTF">2022-03-01T12:21:00Z</dcterms:created>
  <dcterms:modified xsi:type="dcterms:W3CDTF">2022-04-2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D90FCC66DA8F4C882C689D6817D41B00189103CC6DBA57489C2D7EAEDF028063</vt:lpwstr>
  </property>
  <property fmtid="{D5CDD505-2E9C-101B-9397-08002B2CF9AE}" pid="3" name="_dlc_DocIdItemGuid">
    <vt:lpwstr>66d15d21-d523-4f2a-8182-afbb6bbad382</vt:lpwstr>
  </property>
  <property fmtid="{D5CDD505-2E9C-101B-9397-08002B2CF9AE}" pid="4" name="NIRASDocumentKind">
    <vt:lpwstr/>
  </property>
  <property fmtid="{D5CDD505-2E9C-101B-9397-08002B2CF9AE}" pid="5" name="NIRASScale">
    <vt:lpwstr/>
  </property>
  <property fmtid="{D5CDD505-2E9C-101B-9397-08002B2CF9AE}" pid="6" name="NIRASQAStatus">
    <vt:lpwstr/>
  </property>
  <property fmtid="{D5CDD505-2E9C-101B-9397-08002B2CF9AE}" pid="7" name="NIRASQAGroup">
    <vt:lpwstr/>
  </property>
</Properties>
</file>